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9438D" w14:textId="6F847A9C" w:rsidR="00490703" w:rsidRDefault="00C36925" w:rsidP="00490703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циональный государственный</w:t>
      </w:r>
      <w:r w:rsidR="00490703">
        <w:rPr>
          <w:rFonts w:ascii="Times New Roman" w:hAnsi="Times New Roman"/>
          <w:bCs/>
          <w:sz w:val="24"/>
          <w:szCs w:val="24"/>
        </w:rPr>
        <w:t xml:space="preserve"> университет </w:t>
      </w:r>
    </w:p>
    <w:p w14:paraId="72613C08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1748E782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2E62F9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3BC3A4D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156746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44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caps/>
          <w:sz w:val="44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Дневник</w:t>
      </w:r>
    </w:p>
    <w:p w14:paraId="6B27D752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27C5E65" w14:textId="5F1F68A1" w:rsidR="00490703" w:rsidRPr="004E1823" w:rsidRDefault="00C36925" w:rsidP="00490703">
      <w:pPr>
        <w:spacing w:after="0" w:line="240" w:lineRule="auto"/>
        <w:jc w:val="center"/>
        <w:rPr>
          <w:rFonts w:ascii="Times New Roman" w:hAnsi="Times New Roman"/>
          <w:b/>
          <w:sz w:val="48"/>
          <w:szCs w:val="48"/>
        </w:rPr>
      </w:pPr>
      <w:r w:rsidRPr="004E1823">
        <w:rPr>
          <w:rFonts w:ascii="Times New Roman" w:hAnsi="Times New Roman"/>
          <w:b/>
          <w:sz w:val="48"/>
          <w:szCs w:val="48"/>
        </w:rPr>
        <w:t>Педагогическая практика</w:t>
      </w:r>
    </w:p>
    <w:p w14:paraId="283E4167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490703">
        <w:rPr>
          <w:rFonts w:ascii="Times New Roman" w:hAnsi="Times New Roman"/>
          <w:sz w:val="28"/>
          <w:szCs w:val="28"/>
        </w:rPr>
        <w:t>направление подготовки</w:t>
      </w:r>
    </w:p>
    <w:p w14:paraId="05BE90A6" w14:textId="77777777" w:rsidR="004E1823" w:rsidRPr="004E1823" w:rsidRDefault="004E1823" w:rsidP="004E1823">
      <w:pPr>
        <w:jc w:val="center"/>
        <w:rPr>
          <w:rFonts w:ascii="Times New Roman" w:hAnsi="Times New Roman"/>
          <w:b/>
          <w:sz w:val="28"/>
        </w:rPr>
      </w:pPr>
      <w:r w:rsidRPr="004E1823">
        <w:rPr>
          <w:rFonts w:ascii="Times New Roman" w:hAnsi="Times New Roman"/>
          <w:b/>
          <w:sz w:val="28"/>
        </w:rPr>
        <w:t>49.03.04 – СПОРТ</w:t>
      </w:r>
    </w:p>
    <w:p w14:paraId="32E95C7B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Квалификация </w:t>
      </w:r>
    </w:p>
    <w:p w14:paraId="3D8DA5D6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бакалавр</w:t>
      </w:r>
    </w:p>
    <w:p w14:paraId="7E1FE3B2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86F2584" w14:textId="6FA6FC9F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заочная форма обучения</w:t>
      </w:r>
    </w:p>
    <w:p w14:paraId="74366582" w14:textId="65E10EE8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605BCAA" w14:textId="77777777" w:rsidR="00490703" w:rsidRP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4495A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милия, имя, отчество практиканта)</w:t>
      </w:r>
    </w:p>
    <w:p w14:paraId="232DAD4A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A5DBB43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культет)</w:t>
      </w:r>
    </w:p>
    <w:p w14:paraId="68E5C8D6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256AF3B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________________                                           Группа_______________</w:t>
      </w:r>
    </w:p>
    <w:p w14:paraId="628D3D1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F6D0F8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_____________________________________________</w:t>
      </w:r>
    </w:p>
    <w:p w14:paraId="75F92054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37"/>
        <w:gridCol w:w="1848"/>
        <w:gridCol w:w="1938"/>
        <w:gridCol w:w="1884"/>
        <w:gridCol w:w="1837"/>
      </w:tblGrid>
      <w:tr w:rsidR="00490703" w14:paraId="3149E80F" w14:textId="77777777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A2D8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0726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27AD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0642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DF26C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учебную практику</w:t>
            </w:r>
          </w:p>
        </w:tc>
      </w:tr>
      <w:tr w:rsidR="00490703" w14:paraId="3EC55E02" w14:textId="77777777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6495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9179FDE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CC55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A7AB6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5A22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7EC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B43CE8" w14:textId="25238C31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FC603BF" w14:textId="4A8AAF52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574BD12" w14:textId="2A86450A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C1360E1" w14:textId="0E78863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0C08906" w14:textId="35557DC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2BC60F09" w14:textId="683B8F67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FF95907" w14:textId="2BD94FFD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ADE6CB5" w14:textId="51FD46C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C901C46" w14:textId="3F99922E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89C628" w14:textId="1D839F09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D78E014" w14:textId="0139535F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F40151E" w14:textId="2876DCD1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30216C0" w14:textId="322FBD9F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8A545A" w14:textId="77777777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916362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</w:t>
      </w:r>
    </w:p>
    <w:p w14:paraId="419E4493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0____/___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уч.год</w:t>
      </w:r>
      <w:proofErr w:type="spellEnd"/>
      <w:proofErr w:type="gramEnd"/>
    </w:p>
    <w:p w14:paraId="6FB9880D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A55F6C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24A8016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F209B4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0F16048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707AF87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оставитель </w:t>
      </w:r>
      <w:proofErr w:type="spellStart"/>
      <w:r>
        <w:rPr>
          <w:rFonts w:ascii="Times New Roman" w:hAnsi="Times New Roman"/>
          <w:sz w:val="24"/>
          <w:szCs w:val="24"/>
        </w:rPr>
        <w:t>к.п.н</w:t>
      </w:r>
      <w:proofErr w:type="spellEnd"/>
      <w:r>
        <w:rPr>
          <w:rFonts w:ascii="Times New Roman" w:hAnsi="Times New Roman"/>
          <w:sz w:val="24"/>
          <w:szCs w:val="24"/>
        </w:rPr>
        <w:t xml:space="preserve">., доцент О.Н. </w:t>
      </w:r>
      <w:proofErr w:type="spellStart"/>
      <w:r>
        <w:rPr>
          <w:rFonts w:ascii="Times New Roman" w:hAnsi="Times New Roman"/>
          <w:sz w:val="24"/>
          <w:szCs w:val="24"/>
        </w:rPr>
        <w:t>Титорова</w:t>
      </w:r>
      <w:proofErr w:type="spellEnd"/>
    </w:p>
    <w:p w14:paraId="7CE5B42B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33DC5A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3D3ED55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444BE08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C3AFED0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E4E5D76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F6440EB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41B7B6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490703" w14:paraId="070E1778" w14:textId="77777777" w:rsidTr="00490703">
        <w:tc>
          <w:tcPr>
            <w:tcW w:w="2787" w:type="dxa"/>
            <w:hideMark/>
          </w:tcPr>
          <w:p w14:paraId="5D59ADA1" w14:textId="77777777"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5466CE88" w14:textId="3E85D686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1</w:t>
            </w:r>
          </w:p>
        </w:tc>
      </w:tr>
    </w:tbl>
    <w:p w14:paraId="42A704D3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1C70EF4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397CAA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7"/>
        <w:gridCol w:w="3651"/>
        <w:gridCol w:w="283"/>
        <w:gridCol w:w="247"/>
        <w:gridCol w:w="2871"/>
        <w:gridCol w:w="420"/>
        <w:gridCol w:w="856"/>
        <w:gridCol w:w="850"/>
      </w:tblGrid>
      <w:tr w:rsidR="00490703" w14:paraId="42764644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468F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фильная организация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5E19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AB343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F193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25B2BCA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7273E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D5063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                     (название организации)</w:t>
            </w:r>
          </w:p>
        </w:tc>
      </w:tr>
      <w:tr w:rsidR="00490703" w14:paraId="773B1493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ABC1B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347C4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16D7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2343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574BB911" w14:textId="77777777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91348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98F2E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город, район)</w:t>
            </w:r>
          </w:p>
          <w:p w14:paraId="7FAAD21E" w14:textId="77777777"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4ADD79B" w14:textId="77777777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0797D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59FF8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490703" w14:paraId="7F40541F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353A2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105237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2E6DB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33C505" w14:textId="77777777" w:rsidR="00490703" w:rsidRDefault="00490703">
            <w:pPr>
              <w:tabs>
                <w:tab w:val="left" w:pos="1026"/>
                <w:tab w:val="left" w:pos="37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A2B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13E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D9CB10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3A00050D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E82F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ководитель практики от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D011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094F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80BDD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00F35436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CE87A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73814B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80CAD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14:paraId="1E3FBD34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F2398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иректор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9542A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2A49B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5A88D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33417E8F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4A305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2E034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14:paraId="1CBECBE1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108C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6DA38B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5EA032D4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уководитель практики</w:t>
      </w:r>
    </w:p>
    <w:p w14:paraId="42CAE2C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 образовательной организации</w:t>
      </w:r>
    </w:p>
    <w:p w14:paraId="7C6ADE7B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proofErr w:type="gramStart"/>
      <w:r>
        <w:rPr>
          <w:rFonts w:ascii="Times New Roman" w:hAnsi="Times New Roman"/>
          <w:sz w:val="24"/>
          <w:szCs w:val="24"/>
        </w:rPr>
        <w:t xml:space="preserve">Университета)   </w:t>
      </w:r>
      <w:proofErr w:type="gramEnd"/>
      <w:r>
        <w:rPr>
          <w:rFonts w:ascii="Times New Roman" w:hAnsi="Times New Roman"/>
          <w:sz w:val="24"/>
          <w:szCs w:val="24"/>
        </w:rPr>
        <w:t xml:space="preserve">                               ____________________________________</w:t>
      </w:r>
    </w:p>
    <w:p w14:paraId="2AE60DFE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 xml:space="preserve">(Ф.И.О.)  </w:t>
      </w:r>
    </w:p>
    <w:p w14:paraId="56B3A61C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___________________________________________</w:t>
      </w:r>
    </w:p>
    <w:p w14:paraId="44F85C09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(должность)</w:t>
      </w:r>
    </w:p>
    <w:p w14:paraId="06EF934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2FF19B47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овой (факультетский)</w:t>
      </w:r>
    </w:p>
    <w:p w14:paraId="62DECB22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руководитель от образовательной </w:t>
      </w:r>
    </w:p>
    <w:p w14:paraId="1823B71D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и (</w:t>
      </w:r>
      <w:proofErr w:type="gramStart"/>
      <w:r>
        <w:rPr>
          <w:rFonts w:ascii="Times New Roman" w:hAnsi="Times New Roman"/>
          <w:sz w:val="24"/>
          <w:szCs w:val="24"/>
        </w:rPr>
        <w:t xml:space="preserve">Университета)   </w:t>
      </w:r>
      <w:proofErr w:type="gramEnd"/>
      <w:r>
        <w:rPr>
          <w:rFonts w:ascii="Times New Roman" w:hAnsi="Times New Roman"/>
          <w:sz w:val="24"/>
          <w:szCs w:val="24"/>
        </w:rPr>
        <w:t xml:space="preserve">        ____________________________________</w:t>
      </w:r>
    </w:p>
    <w:p w14:paraId="2D348C42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53F586B5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0D3DB994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140524DB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463A0FB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1D23723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73E2325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7B2764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роки прохождения педагогической практики</w:t>
      </w:r>
    </w:p>
    <w:p w14:paraId="24700B50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6EB22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79"/>
        <w:gridCol w:w="2579"/>
        <w:gridCol w:w="236"/>
        <w:gridCol w:w="2252"/>
        <w:gridCol w:w="2340"/>
      </w:tblGrid>
      <w:tr w:rsidR="00490703" w14:paraId="7B6B697E" w14:textId="77777777" w:rsidTr="00490703"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B5AE4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: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BBC7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A504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D6002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145B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BB10F0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3D85C54B" w14:textId="77777777" w:rsidR="00490703" w:rsidRDefault="00490703" w:rsidP="00490703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FEE9C9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FB5974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8A37AE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2ADC50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6BAB3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093BCD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EC03A81" w14:textId="2F83BB5B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BB76261" w14:textId="754618A6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D2C8A6C" w14:textId="50C71D49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1BB6160" w14:textId="0C9349EA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98745AB" w14:textId="2588694F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D3CCF1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F913BC2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11057" w:type="dxa"/>
        <w:tblInd w:w="-1168" w:type="dxa"/>
        <w:tblLook w:val="04A0" w:firstRow="1" w:lastRow="0" w:firstColumn="1" w:lastColumn="0" w:noHBand="0" w:noVBand="1"/>
      </w:tblPr>
      <w:tblGrid>
        <w:gridCol w:w="11057"/>
      </w:tblGrid>
      <w:tr w:rsidR="00490703" w14:paraId="4FEF6140" w14:textId="77777777" w:rsidTr="00490703">
        <w:tc>
          <w:tcPr>
            <w:tcW w:w="11057" w:type="dxa"/>
            <w:hideMark/>
          </w:tcPr>
          <w:tbl>
            <w:tblPr>
              <w:tblW w:w="10064" w:type="dxa"/>
              <w:tblInd w:w="777" w:type="dxa"/>
              <w:tblLook w:val="04A0" w:firstRow="1" w:lastRow="0" w:firstColumn="1" w:lastColumn="0" w:noHBand="0" w:noVBand="1"/>
            </w:tblPr>
            <w:tblGrid>
              <w:gridCol w:w="5812"/>
              <w:gridCol w:w="4252"/>
            </w:tblGrid>
            <w:tr w:rsidR="00490703" w14:paraId="2B44BE43" w14:textId="77777777">
              <w:tc>
                <w:tcPr>
                  <w:tcW w:w="5812" w:type="dxa"/>
                </w:tcPr>
                <w:p w14:paraId="21AE539A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lastRenderedPageBreak/>
                    <w:t>Согласовано</w:t>
                  </w:r>
                </w:p>
                <w:p w14:paraId="37C9F16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593F71B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</w:t>
                  </w:r>
                  <w:proofErr w:type="gramStart"/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пись  руководителя</w:t>
                  </w:r>
                  <w:proofErr w:type="gramEnd"/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практики от профильной организации)</w:t>
                  </w:r>
                </w:p>
                <w:p w14:paraId="71FB074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М.П.</w:t>
                  </w:r>
                </w:p>
                <w:p w14:paraId="4653CBD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252" w:type="dxa"/>
                </w:tcPr>
                <w:p w14:paraId="17BF0FA2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гласовано</w:t>
                  </w:r>
                </w:p>
                <w:p w14:paraId="17C77340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599D16F8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</w:t>
                  </w:r>
                  <w:proofErr w:type="gramStart"/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пись  руководителя</w:t>
                  </w:r>
                  <w:proofErr w:type="gramEnd"/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практики от Университета)</w:t>
                  </w:r>
                </w:p>
                <w:p w14:paraId="7A871530" w14:textId="77777777" w:rsidR="00490703" w:rsidRDefault="00490703">
                  <w:pPr>
                    <w:spacing w:after="0" w:line="240" w:lineRule="auto"/>
                    <w:jc w:val="right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</w:tbl>
          <w:p w14:paraId="0743D281" w14:textId="77777777" w:rsidR="00490703" w:rsidRDefault="00490703">
            <w:pPr>
              <w:spacing w:after="160"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</w:tbl>
    <w:p w14:paraId="2D72AB8B" w14:textId="77777777" w:rsidR="00490703" w:rsidRDefault="00490703" w:rsidP="00490703">
      <w:pPr>
        <w:pStyle w:val="afc"/>
        <w:spacing w:after="0" w:line="240" w:lineRule="auto"/>
        <w:ind w:left="0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232BBE6D" w14:textId="77777777" w:rsidR="00490703" w:rsidRDefault="00490703" w:rsidP="00490703">
      <w:pPr>
        <w:pStyle w:val="afc"/>
        <w:spacing w:after="0" w:line="240" w:lineRule="auto"/>
        <w:ind w:left="0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ОДЕРЖАНИЕ   ПРАКТИКИ</w:t>
      </w:r>
    </w:p>
    <w:tbl>
      <w:tblPr>
        <w:tblW w:w="10037" w:type="dxa"/>
        <w:tblInd w:w="-431" w:type="dxa"/>
        <w:tblLook w:val="04A0" w:firstRow="1" w:lastRow="0" w:firstColumn="1" w:lastColumn="0" w:noHBand="0" w:noVBand="1"/>
      </w:tblPr>
      <w:tblGrid>
        <w:gridCol w:w="710"/>
        <w:gridCol w:w="8334"/>
        <w:gridCol w:w="993"/>
      </w:tblGrid>
      <w:tr w:rsidR="00490703" w:rsidRPr="00490703" w14:paraId="36AD133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527A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315ED" w14:textId="4F5A926F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дел 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90703">
              <w:rPr>
                <w:rFonts w:ascii="Times New Roman" w:hAnsi="Times New Roman"/>
                <w:sz w:val="24"/>
                <w:szCs w:val="24"/>
              </w:rPr>
              <w:t>Содержание раздел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D218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Всего часов</w:t>
            </w:r>
          </w:p>
        </w:tc>
      </w:tr>
      <w:tr w:rsidR="00490703" w:rsidRPr="00490703" w14:paraId="44C9CF5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5E0A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8DDD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Организацион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3FD5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</w:tr>
      <w:tr w:rsidR="00490703" w:rsidRPr="00490703" w14:paraId="0D5C18A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F7F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7FCE1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о вступ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D394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7A6B27C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AF57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39742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медицинским персоналом профильной организации,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91C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1A2FDD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0F43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EF397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Участие в беседах с учителем физической культуры, классным руководителем прикрепленного класса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3A30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13AE8E52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206C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CFE13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учебного процесса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C171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4A32B15B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6A5C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38C43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дополнительного образования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89E04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512E64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AC8D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C15FE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Инструктаж по технике безопасности, по пожарной безопасности, по требованиям охраны труда и внутреннему трудовому распорядку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7A41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1360625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A1E3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54259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Посещение общеобразовательных уроков и сбор сведений об учащихся прикрепленного класс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F3CE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14:paraId="1541749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0675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8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A5B29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планом физкультурно-массовых и спортивн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7FC9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4C713C3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2688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D81AF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знакомление с планом мероприятий организации активного отдыха обучающихся в режиме учебного и вне учебного времени и досуговой деятельности профильной организации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E279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FA305D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0A27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0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AC09A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индивидуально задания на период прохождения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BC28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61BB4727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4F86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2180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Участие в методических </w:t>
            </w:r>
            <w:proofErr w:type="gramStart"/>
            <w:r w:rsidRPr="00490703">
              <w:rPr>
                <w:rFonts w:ascii="Times New Roman" w:hAnsi="Times New Roman"/>
                <w:sz w:val="24"/>
                <w:szCs w:val="24"/>
              </w:rPr>
              <w:t>занятиях  бригады</w:t>
            </w:r>
            <w:proofErr w:type="gramEnd"/>
            <w:r w:rsidRPr="00490703">
              <w:rPr>
                <w:rFonts w:ascii="Times New Roman" w:hAnsi="Times New Roman"/>
                <w:sz w:val="24"/>
                <w:szCs w:val="24"/>
              </w:rPr>
              <w:t xml:space="preserve"> практикантов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FD92C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14:paraId="7981868B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59FC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C1AB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конкурсе педагогического мастерств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99AB9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0F00156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36C7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638B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формление отчета-портфолио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A489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14:paraId="3E0E6D8F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325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1F8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заключ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5C1F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6B47FB1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DCF1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F15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B8F4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</w:tr>
      <w:tr w:rsidR="00490703" w:rsidRPr="00490703" w14:paraId="2D85BB2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38E8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2F786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фрагмента рабочей программы и тематического планирования для прикрепленного класса на период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E8A2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17568F69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A871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0B7C0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екта документа планирования, раскрывающего методические аспекты учебно-воспитательного процесса в соответствии с тематическим планированием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5EF3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490703" w:rsidRPr="00490703" w14:paraId="20F12174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869B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BAA66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фрагментов уроков физической культуры в качестве помощника учителя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03D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753A726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D2A8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6C40D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уроков с помощниками из числа студент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BF95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14:paraId="4A5857AF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986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CD0B6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ов и самостоятельное проведение урок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F8D31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490703" w:rsidRPr="00490703" w14:paraId="31EEFF81" w14:textId="77777777" w:rsidTr="00FE0D3F">
        <w:trPr>
          <w:trHeight w:val="47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7F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82D81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контроль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6823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17C1BD8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CB2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51AB7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зачет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EB27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3D22DF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18BC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756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воспитательны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02902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</w:tr>
      <w:tr w:rsidR="00490703" w:rsidRPr="00490703" w14:paraId="0439FC2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EFFD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8A8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Составление психолого-педагогической характеристики коллектива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93D8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6E64D5BF" w14:textId="77777777" w:rsidTr="00FE0D3F">
        <w:trPr>
          <w:trHeight w:val="63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BEA3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lastRenderedPageBreak/>
              <w:t>3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03F3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работка </w:t>
            </w:r>
            <w:proofErr w:type="gramStart"/>
            <w:r w:rsidRPr="00490703">
              <w:rPr>
                <w:rFonts w:ascii="Times New Roman" w:hAnsi="Times New Roman"/>
                <w:sz w:val="24"/>
                <w:szCs w:val="24"/>
              </w:rPr>
              <w:t>плана  воспитательных</w:t>
            </w:r>
            <w:proofErr w:type="gramEnd"/>
            <w:r w:rsidRPr="00490703">
              <w:rPr>
                <w:rFonts w:ascii="Times New Roman" w:hAnsi="Times New Roman"/>
                <w:sz w:val="24"/>
                <w:szCs w:val="24"/>
              </w:rPr>
              <w:t xml:space="preserve"> мероприятий на </w:t>
            </w:r>
          </w:p>
          <w:p w14:paraId="2B04F3A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ериод практики для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E22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0FB56C4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8E9A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6CBC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информационно-воспитательного мероприятия в прикрепленном классе, составление отчета о его реал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C26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051CC2B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42C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3E07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характеристики сформированности физической культуры обучающегося с рекомендациями по совершенствованию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8A2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2D5187F4" w14:textId="77777777" w:rsidTr="00FE0D3F">
        <w:trPr>
          <w:trHeight w:val="30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7465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3541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Контрольно-аналит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E15A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</w:tr>
      <w:tr w:rsidR="00490703" w:rsidRPr="00490703" w14:paraId="07A2CC5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95EC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44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частичных тематических наблюдений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2B19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490703" w:rsidRPr="00490703" w14:paraId="4F6FCCB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DB3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A19C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C720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59C0ED84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5AB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81DE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00DDF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C8A1638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4C20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634A9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Проведение </w:t>
            </w:r>
            <w:proofErr w:type="spellStart"/>
            <w:r w:rsidRPr="00490703">
              <w:rPr>
                <w:rFonts w:ascii="Times New Roman" w:hAnsi="Times New Roman"/>
                <w:sz w:val="24"/>
                <w:szCs w:val="24"/>
              </w:rPr>
              <w:t>пульсометрии</w:t>
            </w:r>
            <w:proofErr w:type="spellEnd"/>
            <w:r w:rsidRPr="00490703">
              <w:rPr>
                <w:rFonts w:ascii="Times New Roman" w:hAnsi="Times New Roman"/>
                <w:sz w:val="24"/>
                <w:szCs w:val="24"/>
              </w:rPr>
              <w:t xml:space="preserve"> и анализа распределения нагрузки на уро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EDD3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4F5E909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35C5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D5B8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рганизация и проведение контрольных процедур для оценивания физической подготовленности обучающиес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D9FF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37D6AB9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E8E6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C8732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ежедневного самоанализа выполнения программы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527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490703" w:rsidRPr="00490703" w14:paraId="31ABA13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29BD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B9CF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Подготовка отчета по практике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1969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513D02E3" w14:textId="77777777" w:rsidTr="00FE0D3F">
        <w:trPr>
          <w:trHeight w:val="27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4537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7EBB" w14:textId="17140601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gramStart"/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Неурочной  и</w:t>
            </w:r>
            <w:proofErr w:type="gramEnd"/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оздоровитель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1BF1A" w14:textId="5F97E610" w:rsidR="00490703" w:rsidRPr="00490703" w:rsidRDefault="0090002B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490703"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4F60CCC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4B26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BAA1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и проведение досугового мероприятия или мероприятия активного отдыха в режиме учебного и вне учебного времен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82BAF" w14:textId="6161EED8" w:rsidR="00490703" w:rsidRPr="00490703" w:rsidRDefault="0090002B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490703"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68C30F53" w14:textId="77777777" w:rsidTr="00FE0D3F">
        <w:trPr>
          <w:trHeight w:val="29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D30B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35D7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Физкультурно-массовой и спортив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638EF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490703" w:rsidRPr="00490703" w14:paraId="54E86F93" w14:textId="77777777" w:rsidTr="00FE0D3F">
        <w:trPr>
          <w:trHeight w:val="88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FCF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00B3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(сценария) и участие в проведении физкультурного (спортивного) праздни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A0ED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14:paraId="5A42EC7E" w14:textId="77777777" w:rsidTr="00FE0D3F">
        <w:trPr>
          <w:trHeight w:val="85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D44F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953E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документов планирования и участие в проведении спортивных и физкультурно-массов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6DE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14:paraId="724671E3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72B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27D4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формление документов учета результатов спортивного соревнова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BDC7C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6BB3BEF" w14:textId="77777777" w:rsidTr="00FE0D3F">
        <w:tc>
          <w:tcPr>
            <w:tcW w:w="9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C009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Всего часов/</w:t>
            </w:r>
            <w:proofErr w:type="spellStart"/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з.е</w:t>
            </w:r>
            <w:proofErr w:type="spellEnd"/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F3C5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324/9</w:t>
            </w:r>
          </w:p>
        </w:tc>
      </w:tr>
    </w:tbl>
    <w:p w14:paraId="37F727C0" w14:textId="66F702B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28AFB500" w14:textId="77777777" w:rsidR="00490703" w:rsidRDefault="00490703" w:rsidP="00490703">
      <w:pPr>
        <w:pStyle w:val="FirstParagraph"/>
        <w:spacing w:before="0" w:after="0"/>
        <w:jc w:val="center"/>
        <w:rPr>
          <w:rFonts w:ascii="Times New Roman" w:hAnsi="Times New Roman"/>
          <w:i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18"/>
        <w:tblW w:w="10065" w:type="dxa"/>
        <w:tblInd w:w="-431" w:type="dxa"/>
        <w:tblLook w:val="04A0" w:firstRow="1" w:lastRow="0" w:firstColumn="1" w:lastColumn="0" w:noHBand="0" w:noVBand="1"/>
      </w:tblPr>
      <w:tblGrid>
        <w:gridCol w:w="2836"/>
        <w:gridCol w:w="7229"/>
      </w:tblGrid>
      <w:tr w:rsidR="00B0305C" w:rsidRPr="00B0305C" w14:paraId="3E65EB6E" w14:textId="77777777" w:rsidTr="00B0305C">
        <w:tc>
          <w:tcPr>
            <w:tcW w:w="2836" w:type="dxa"/>
          </w:tcPr>
          <w:p w14:paraId="1A12867F" w14:textId="77777777" w:rsidR="00B0305C" w:rsidRPr="00B0305C" w:rsidRDefault="00B0305C" w:rsidP="00B0305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14:paraId="53BE70F4" w14:textId="77777777" w:rsidR="00B0305C" w:rsidRPr="00B0305C" w:rsidRDefault="00B0305C" w:rsidP="00B0305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7229" w:type="dxa"/>
          </w:tcPr>
          <w:p w14:paraId="4C003108" w14:textId="77777777" w:rsidR="00B0305C" w:rsidRPr="00B0305C" w:rsidRDefault="00B0305C" w:rsidP="00B0305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B0305C" w:rsidRPr="00B0305C" w14:paraId="5EF92509" w14:textId="77777777" w:rsidTr="00B0305C">
        <w:tc>
          <w:tcPr>
            <w:tcW w:w="10065" w:type="dxa"/>
            <w:gridSpan w:val="2"/>
          </w:tcPr>
          <w:p w14:paraId="6705A789" w14:textId="77777777" w:rsidR="00B0305C" w:rsidRPr="00B0305C" w:rsidRDefault="00B0305C" w:rsidP="00B0305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B0305C" w:rsidRPr="00B0305C" w14:paraId="27BD77B7" w14:textId="77777777" w:rsidTr="00B0305C">
        <w:tc>
          <w:tcPr>
            <w:tcW w:w="10065" w:type="dxa"/>
            <w:gridSpan w:val="2"/>
          </w:tcPr>
          <w:p w14:paraId="170EA430" w14:textId="77777777" w:rsidR="00B0305C" w:rsidRPr="00B0305C" w:rsidRDefault="00B0305C" w:rsidP="00B0305C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 xml:space="preserve">ОПК-1 Способен планировать содержание занятий физической культурой и спортом в рамках сферы спортивной подготовки, сферы образования с учетом положений теории и методики физической культуры, теории спорта, </w:t>
            </w:r>
            <w:proofErr w:type="spellStart"/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анатомоморфологических</w:t>
            </w:r>
            <w:proofErr w:type="spellEnd"/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, физиологических и психических особенностей, занимающихся различного пола и возраста</w:t>
            </w:r>
          </w:p>
        </w:tc>
      </w:tr>
      <w:tr w:rsidR="00B0305C" w:rsidRPr="00B0305C" w14:paraId="500CA059" w14:textId="77777777" w:rsidTr="00B0305C">
        <w:tc>
          <w:tcPr>
            <w:tcW w:w="10065" w:type="dxa"/>
            <w:gridSpan w:val="2"/>
          </w:tcPr>
          <w:p w14:paraId="2AA67CC0" w14:textId="77777777" w:rsidR="00B0305C" w:rsidRPr="00B0305C" w:rsidRDefault="00B0305C" w:rsidP="00B0305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ОПК-3 Способен проводить занятия физической культурой и спортом в сфере спортивной подготовки и сфере образования</w:t>
            </w:r>
          </w:p>
        </w:tc>
      </w:tr>
      <w:tr w:rsidR="00B0305C" w:rsidRPr="00B0305C" w14:paraId="65DCB5D5" w14:textId="77777777" w:rsidTr="00B0305C">
        <w:tc>
          <w:tcPr>
            <w:tcW w:w="10065" w:type="dxa"/>
            <w:gridSpan w:val="2"/>
          </w:tcPr>
          <w:p w14:paraId="0F7064EE" w14:textId="77777777" w:rsidR="00B0305C" w:rsidRPr="00B0305C" w:rsidRDefault="00B0305C" w:rsidP="00B0305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 xml:space="preserve">ОПК-4 Способен развивать физические качества и повышать функциональные возможности спортсменов и обучающихся в соответствии со спецификой вида спорта, осуществлять </w:t>
            </w:r>
            <w:proofErr w:type="spellStart"/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психологопедагогическое</w:t>
            </w:r>
            <w:proofErr w:type="spellEnd"/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 xml:space="preserve"> сопровождение в сфере спортивной подготовки и сфере образования</w:t>
            </w:r>
          </w:p>
        </w:tc>
      </w:tr>
      <w:tr w:rsidR="00B0305C" w:rsidRPr="00B0305C" w14:paraId="17D7F4A1" w14:textId="77777777" w:rsidTr="00B0305C">
        <w:tc>
          <w:tcPr>
            <w:tcW w:w="10065" w:type="dxa"/>
            <w:gridSpan w:val="2"/>
          </w:tcPr>
          <w:p w14:paraId="5F388F22" w14:textId="77777777" w:rsidR="00B0305C" w:rsidRPr="00B0305C" w:rsidRDefault="00B0305C" w:rsidP="00B0305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ОПК-6 Способен воспитывать у лиц, занимающихся физической культурой и спортом, личностные качества, формировать моральные ценности честной спортивной конкуренции, проводить профилактику негативного социального поведения</w:t>
            </w:r>
          </w:p>
        </w:tc>
      </w:tr>
      <w:tr w:rsidR="00B0305C" w:rsidRPr="00B0305C" w14:paraId="23C4E2D3" w14:textId="77777777" w:rsidTr="00B0305C">
        <w:tc>
          <w:tcPr>
            <w:tcW w:w="10065" w:type="dxa"/>
            <w:gridSpan w:val="2"/>
          </w:tcPr>
          <w:p w14:paraId="52D07FD5" w14:textId="77777777" w:rsidR="00B0305C" w:rsidRPr="00B0305C" w:rsidRDefault="00B0305C" w:rsidP="00B0305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ОПК-10 Способен обеспечивать соблюдение техники безопасности, профилактику травматизма</w:t>
            </w:r>
          </w:p>
        </w:tc>
      </w:tr>
      <w:tr w:rsidR="00B0305C" w:rsidRPr="00B0305C" w14:paraId="20DA70B8" w14:textId="77777777" w:rsidTr="00B0305C">
        <w:tc>
          <w:tcPr>
            <w:tcW w:w="10065" w:type="dxa"/>
            <w:gridSpan w:val="2"/>
          </w:tcPr>
          <w:p w14:paraId="533E8754" w14:textId="77777777" w:rsidR="00B0305C" w:rsidRPr="00B0305C" w:rsidRDefault="00B0305C" w:rsidP="00B0305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B0305C">
              <w:rPr>
                <w:rFonts w:ascii="Times New Roman" w:eastAsia="Times New Roman" w:hAnsi="Times New Roman"/>
                <w:sz w:val="24"/>
                <w:szCs w:val="24"/>
              </w:rPr>
              <w:t>ОПК-20 Способен понимать принципы работы современных информационных технологий и использовать их для решения задач профессиональной деятельности</w:t>
            </w:r>
          </w:p>
        </w:tc>
      </w:tr>
    </w:tbl>
    <w:p w14:paraId="2D301BD2" w14:textId="29A80C00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6B357E4D" w14:textId="77777777" w:rsidR="00FE0D3F" w:rsidRDefault="00FE0D3F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1FBCC81E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ое задание</w:t>
      </w:r>
    </w:p>
    <w:p w14:paraId="2855F8CC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536720B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О. практиканта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29"/>
        <w:gridCol w:w="1276"/>
        <w:gridCol w:w="1275"/>
        <w:gridCol w:w="1985"/>
      </w:tblGrid>
      <w:tr w:rsidR="00490703" w14:paraId="6AFE8CB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DC6E3" w14:textId="50182429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3BBE5" w14:textId="56902DD8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C1A56" w14:textId="2DEBC23B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выполне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AF610" w14:textId="051DE7E6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490703" w14:paraId="5A9224B4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3E9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организационная работа</w:t>
            </w:r>
          </w:p>
        </w:tc>
      </w:tr>
      <w:tr w:rsidR="00490703" w14:paraId="12B1540B" w14:textId="77777777" w:rsidTr="00F60FDA">
        <w:trPr>
          <w:trHeight w:val="3082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6FA0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:</w:t>
            </w:r>
          </w:p>
          <w:p w14:paraId="420313A5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о вступительной конференции по практике.</w:t>
            </w:r>
          </w:p>
          <w:p w14:paraId="0B157BC2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беседах с директором (или завучем) об учебно-воспитательной работе образовательной организации _____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ее традициях, кадрах, задачах и требованиях к педагогической работе;  а) учителем физической культуры о постановке физической культуры и спорта; в) врачом о состоянии здоровья школьников, санитарно-гигиенические требования к обучающимся и к местам занятий.</w:t>
            </w:r>
          </w:p>
          <w:p w14:paraId="52397AA5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инструктаже по технике безопасности, пожарной безопасности, охраны труда, правилам внутреннего распорядка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2FC7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F42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F3C8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  <w:p w14:paraId="4F8AFCF2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216C01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DD3BC3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EE995D4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225B0C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AFC403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A38BACE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D633133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1634C7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7A44E1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и</w:t>
            </w:r>
          </w:p>
        </w:tc>
      </w:tr>
      <w:tr w:rsidR="00490703" w14:paraId="2BC4ECB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1D77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обрать сведения об учащихся ___________ класса: </w:t>
            </w:r>
          </w:p>
          <w:p w14:paraId="53E446F9" w14:textId="77777777"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состоянии здоровья;</w:t>
            </w:r>
          </w:p>
          <w:p w14:paraId="7783AE9F" w14:textId="77777777"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физическом развитии и подготовлен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F06B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7FF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3F182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2E1561B6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9A57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 расписанием учебных и неурочных занятий, календарем соревнований и физкультурно-оздоровительных мероприятий, оформить рабочий графи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55B2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6AB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D2BF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дивидуальное задание и </w:t>
            </w:r>
          </w:p>
          <w:p w14:paraId="19ECD78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бочий график прохождения практики в дневнике практиканта</w:t>
            </w:r>
          </w:p>
        </w:tc>
      </w:tr>
      <w:tr w:rsidR="00490703" w14:paraId="15630E04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24CC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читываться перед методистом за проделанную работу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109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11D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C89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3059A99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D7C08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документацию и сдать ее на проверку руководителю практики от Университета. Написать отчет о практике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C0AC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811E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10E2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ртфолио </w:t>
            </w:r>
          </w:p>
        </w:tc>
      </w:tr>
      <w:tr w:rsidR="00490703" w14:paraId="2D1A4196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CE0F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0E0853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4062B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826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8626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003D78D7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2F2E7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учебная работа</w:t>
            </w:r>
          </w:p>
        </w:tc>
      </w:tr>
      <w:tr w:rsidR="00490703" w14:paraId="2DADD7E0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17951" w14:textId="2BA2D4EA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Участвовать в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проведении урок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физической культуры в качестве групповода в классах_______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EE8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413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130E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32753F9A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F6A92" w14:textId="3C495C8A" w:rsidR="00490703" w:rsidRDefault="00FE0D3F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зработать планы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фрагментов уроков физической </w:t>
            </w:r>
            <w:r>
              <w:rPr>
                <w:rFonts w:ascii="Times New Roman" w:hAnsi="Times New Roman"/>
                <w:sz w:val="24"/>
                <w:szCs w:val="24"/>
              </w:rPr>
              <w:t>культуры для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0D5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E767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B4364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ланы  фрагментов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уроков.</w:t>
            </w:r>
          </w:p>
        </w:tc>
      </w:tr>
      <w:tr w:rsidR="00490703" w14:paraId="05EBB43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BC8D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плана учебно-воспитательной работы по физической культуре для ________ классов.</w:t>
            </w:r>
          </w:p>
          <w:p w14:paraId="77EF639B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D313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5C0DB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5C09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яснительная записка, методические разработки и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график  учебно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-воспитательной работы.</w:t>
            </w:r>
          </w:p>
        </w:tc>
      </w:tr>
      <w:tr w:rsidR="00490703" w14:paraId="6304858A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E626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  планы уроков физической культуры для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0CB07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9054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B69E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ланы  уроков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физической культуры.</w:t>
            </w:r>
          </w:p>
        </w:tc>
      </w:tr>
      <w:tr w:rsidR="00490703" w14:paraId="1D7F2D0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3FD8A" w14:textId="14B594B3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овести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самостоятельно уро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физической культуры в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5B0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980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6E36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49E49DB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0455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6 частичных тематических наблюдений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A02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CBC9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B4D6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частичных тематических наблюдений.</w:t>
            </w:r>
          </w:p>
        </w:tc>
      </w:tr>
      <w:tr w:rsidR="00490703" w14:paraId="60E8D590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34BA5" w14:textId="66C89848" w:rsidR="00490703" w:rsidRDefault="00FE0D3F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овести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пульсометрию</w:t>
            </w:r>
            <w:proofErr w:type="spellEnd"/>
            <w:r w:rsidR="00490703">
              <w:rPr>
                <w:rFonts w:ascii="Times New Roman" w:hAnsi="Times New Roman"/>
                <w:sz w:val="24"/>
                <w:szCs w:val="24"/>
              </w:rPr>
              <w:t xml:space="preserve"> и анализ динамики нагрузки на уроке, хронометрирование и анализ плотности урока, полное педагогическое наблюдени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F4C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199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07E4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наблюдений</w:t>
            </w:r>
          </w:p>
        </w:tc>
      </w:tr>
      <w:tr w:rsidR="00490703" w14:paraId="178D2B08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5CDA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контроль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5F6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CB7A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F7B63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.</w:t>
            </w:r>
          </w:p>
        </w:tc>
      </w:tr>
      <w:tr w:rsidR="00490703" w14:paraId="4ED9695D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88FE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зачет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402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E898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E42E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</w:t>
            </w:r>
          </w:p>
        </w:tc>
      </w:tr>
      <w:tr w:rsidR="00490703" w14:paraId="7353781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BFFA3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ультироваться по вопросам практики на кафедре теории и методики физической культуры и кафедрах теории и методики базовых видов спор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C47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EDA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102C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21440E2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B2E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9755F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050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78E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2CE6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8DA1E39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F700A" w14:textId="6B74095D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ЕУРОЧНАЯ РАБОТА</w:t>
            </w:r>
          </w:p>
        </w:tc>
      </w:tr>
      <w:tr w:rsidR="00490703" w14:paraId="61620B0D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674C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рограмму и провести досуговое мероприятие или мероприятие активного отдыха в режиме учебного и вне учебного времен для 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E5AA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9B0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52CB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грамма досугового мероприятия, отчет о результатах</w:t>
            </w:r>
          </w:p>
        </w:tc>
      </w:tr>
      <w:tr w:rsidR="00490703" w14:paraId="7CFCBD4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EDB0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контрольные испытания по определению уровня физической подготовленности обучающихс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4A58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E66A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83F2F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результатов контрольных испытаний</w:t>
            </w:r>
          </w:p>
        </w:tc>
      </w:tr>
      <w:tr w:rsidR="00490703" w14:paraId="266C8921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6000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СПИТАТЕЛЬНАЯ РАБОТА</w:t>
            </w:r>
          </w:p>
        </w:tc>
      </w:tr>
      <w:tr w:rsidR="00490703" w14:paraId="68ABDE8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7661" w14:textId="2D27C3F8" w:rsidR="00490703" w:rsidRDefault="00FE0D3F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брать информацию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о коллективе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B3458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C3E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0182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7A6AF85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4774C" w14:textId="31342015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иться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с планом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воспитательной работы для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766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08F1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DB1F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лан воспитательной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боты на период практики</w:t>
            </w:r>
          </w:p>
        </w:tc>
      </w:tr>
      <w:tr w:rsidR="00490703" w14:paraId="6AEDBA3F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329E" w14:textId="48ACA5F0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ровести и подготовить отчет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об информационно</w:t>
            </w:r>
            <w:r>
              <w:rPr>
                <w:rFonts w:ascii="Times New Roman" w:hAnsi="Times New Roman"/>
                <w:sz w:val="24"/>
                <w:szCs w:val="24"/>
              </w:rPr>
              <w:t>-воспитательном мероприятии в __________ класс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DDD0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F76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62EC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зисы бесед, презентации.</w:t>
            </w:r>
          </w:p>
        </w:tc>
      </w:tr>
      <w:tr w:rsidR="00490703" w14:paraId="20A8CC5D" w14:textId="77777777" w:rsidTr="00F60FDA">
        <w:trPr>
          <w:trHeight w:val="325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EEBF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характеристику коллектива __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E232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E47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7482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Характеристика класса.</w:t>
            </w:r>
          </w:p>
        </w:tc>
      </w:tr>
      <w:tr w:rsidR="00490703" w14:paraId="47D19E00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4C72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спортивно-массовая и </w:t>
            </w:r>
          </w:p>
          <w:p w14:paraId="6048116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физкультурно-оздоровительная работа</w:t>
            </w:r>
          </w:p>
        </w:tc>
      </w:tr>
      <w:tr w:rsidR="00490703" w14:paraId="53B777D4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7353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о спортивно-массовой и оздоровительной работой в школ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0BF2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AB36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F601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7E12B787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CD66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 в проведении соревнований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3E2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41D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B2B8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ложение о соревновании</w:t>
            </w:r>
          </w:p>
          <w:p w14:paraId="01E2948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анта</w:t>
            </w:r>
          </w:p>
          <w:p w14:paraId="6C68730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соревнований</w:t>
            </w:r>
          </w:p>
        </w:tc>
      </w:tr>
      <w:tr w:rsidR="00490703" w14:paraId="1D83CF19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A5E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BCD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D0CDB0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208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85AE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95E814B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CA5A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107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694870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7F9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4D8D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13ECAE14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235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903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26930E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B3C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E8E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43B8F72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EE5A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азать помощь в проведении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DB7F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89A9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03EF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15A1439B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AF7D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 Дня здоровья 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2841D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932F4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132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DC73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то и видео отчеты</w:t>
            </w:r>
          </w:p>
        </w:tc>
      </w:tr>
      <w:tr w:rsidR="00490703" w14:paraId="6B73611B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B600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 спортивного (физкультурного) праздника для __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F59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2B83E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A55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6901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ценарий праздника</w:t>
            </w:r>
          </w:p>
        </w:tc>
      </w:tr>
      <w:tr w:rsidR="00490703" w14:paraId="552D2DC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27F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4722F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46D3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B0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BDD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1421B3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p w14:paraId="201BB4E0" w14:textId="4448A0C4"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 РАБОЧИЙ ГРАФИК ПРОВЕДЕНИЯ ПЕДАГОГИЧЕСКОЙ ПРАКТИКИ </w:t>
      </w:r>
      <w:r>
        <w:rPr>
          <w:rStyle w:val="afd"/>
          <w:rFonts w:ascii="Times New Roman" w:hAnsi="Times New Roman"/>
          <w:b/>
          <w:color w:val="000000"/>
          <w:spacing w:val="7"/>
          <w:sz w:val="24"/>
          <w:szCs w:val="24"/>
        </w:rPr>
        <w:footnoteReference w:id="1"/>
      </w:r>
    </w:p>
    <w:p w14:paraId="314C512D" w14:textId="77777777"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61F6B450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50705114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tbl>
      <w:tblPr>
        <w:tblW w:w="9780" w:type="dxa"/>
        <w:tblLayout w:type="fixed"/>
        <w:tblLook w:val="04A0" w:firstRow="1" w:lastRow="0" w:firstColumn="1" w:lastColumn="0" w:noHBand="0" w:noVBand="1"/>
      </w:tblPr>
      <w:tblGrid>
        <w:gridCol w:w="3794"/>
        <w:gridCol w:w="855"/>
        <w:gridCol w:w="855"/>
        <w:gridCol w:w="855"/>
        <w:gridCol w:w="855"/>
        <w:gridCol w:w="855"/>
        <w:gridCol w:w="855"/>
        <w:gridCol w:w="856"/>
      </w:tblGrid>
      <w:tr w:rsidR="00490703" w14:paraId="1509E70F" w14:textId="77777777" w:rsidTr="00490703">
        <w:tc>
          <w:tcPr>
            <w:tcW w:w="3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5B4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5032C6E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470496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598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33B6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 xml:space="preserve">Недели </w:t>
            </w:r>
          </w:p>
        </w:tc>
      </w:tr>
      <w:tr w:rsidR="00490703" w14:paraId="0AE96DA3" w14:textId="77777777" w:rsidTr="00490703">
        <w:trPr>
          <w:cantSplit/>
          <w:trHeight w:val="351"/>
        </w:trPr>
        <w:tc>
          <w:tcPr>
            <w:tcW w:w="3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1F6BA" w14:textId="77777777" w:rsidR="00490703" w:rsidRDefault="00490703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313F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1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1AEC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6C5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B4F5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EF77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5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7B78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6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1A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Всего</w:t>
            </w:r>
          </w:p>
        </w:tc>
      </w:tr>
      <w:tr w:rsidR="00490703" w14:paraId="61E2D786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FAAA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Участие во вступительной и заключительной конферен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C6F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E1D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2B4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060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C51D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DB3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165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54CFB64F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30F1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Ознакомление с учебной и неурочной работой профильной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BB6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D3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823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D89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EC84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6718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668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0933029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1E52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структаж по технике безопасности, </w:t>
            </w: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жарной безопасности, охране труда, правилам внутреннего распорядка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6EB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284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B18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84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4708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025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B38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FB3E6EC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B55B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 xml:space="preserve">Проведение уроков физической культуры 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3DF2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230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A18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E5D1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5FE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B8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335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29D9F95F" w14:textId="77777777"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E514AEA" w14:textId="2EDE867B"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6B875F00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C59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lastRenderedPageBreak/>
              <w:t xml:space="preserve">Проведение наблюдений </w:t>
            </w:r>
          </w:p>
          <w:p w14:paraId="12DE6A1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8347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AF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E94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32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461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E5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1CC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6BD51EDC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479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неуроч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BE4E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B0F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946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147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885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6C99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A6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2E4602ED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DD56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воспита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D26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788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A49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0403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9ED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A5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AB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786850A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B08F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спортивно-массовой и физкультурно-оздорови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3DB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CE2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98AB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27D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118F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1F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65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16FA7D73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AAD1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Консультации с методистом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51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350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0F1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9C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5C8C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437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24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6E34756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B5E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Работа с учебно-методической документацией по практике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3CA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BFF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D6D7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7F2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933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D7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7DE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B276DE4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473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зучение литератур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0838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4F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B933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C4B8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2EA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373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6F7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702D6794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A41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7AFA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29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CD96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2E0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EFA4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EB3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F8D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178F00AB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B8A0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2D8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A6F5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EA01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8E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0B03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519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B5E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232D2599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9632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CB5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2E4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8FC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1A5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123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A25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CBFF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16082145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50F120DE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ПРОВЕДЕНИЕ ИНСТРУКТАЖЕЙ</w:t>
      </w:r>
    </w:p>
    <w:p w14:paraId="4D86C57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490703" w14:paraId="023C00D2" w14:textId="77777777" w:rsidTr="00490703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1E70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 xml:space="preserve">№ 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DDD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0BEE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85B1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A690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490703" w14:paraId="7CE6CC75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8328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84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72FBEEE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E0F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997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FD2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B14E01F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98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BBB6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58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BCA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0C8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97563C7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D9A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7E38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B84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084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7F1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40389FE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0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815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7FA853E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7A8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B92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E6B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06D19FC2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32EA77B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ТРЕБОВАНИЯ К ПРАКТИКЕ</w:t>
      </w:r>
    </w:p>
    <w:p w14:paraId="67FFA80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Для студентов заочной формы обучения</w:t>
      </w:r>
    </w:p>
    <w:p w14:paraId="55DF159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о вступительной конференции, ознакомиться с установочными требованиями по программе и организации практики.</w:t>
      </w:r>
    </w:p>
    <w:p w14:paraId="6A4C79BA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Ознакомится с профильной организацией, руководителями практики от образовательной и профильной организации. </w:t>
      </w:r>
    </w:p>
    <w:p w14:paraId="12E6CB0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овести анализ проведенных мероприятий в дневнике практики*.</w:t>
      </w:r>
    </w:p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708"/>
        <w:gridCol w:w="3573"/>
        <w:gridCol w:w="3007"/>
        <w:gridCol w:w="1806"/>
      </w:tblGrid>
      <w:tr w:rsidR="00FB02BA" w14:paraId="1D92EBA6" w14:textId="77777777" w:rsidTr="00FB02BA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7D26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Дата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65061" w14:textId="6312E95D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Содержание деятельности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5E7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Замечания и рекомендации руководителей практики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31B80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Подпись ответственного лица</w:t>
            </w:r>
          </w:p>
        </w:tc>
      </w:tr>
      <w:tr w:rsidR="00FB02BA" w14:paraId="2FB09804" w14:textId="77777777" w:rsidTr="00FB02BA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70A3C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48F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4E8D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045C0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</w:tr>
    </w:tbl>
    <w:p w14:paraId="24C48CF3" w14:textId="77777777" w:rsidR="00490703" w:rsidRDefault="00490703" w:rsidP="00490703">
      <w:pPr>
        <w:pStyle w:val="21"/>
      </w:pPr>
      <w:r>
        <w:t>*Примечание: данное задание выполняется каждый рабочий день в процессе практики.</w:t>
      </w:r>
    </w:p>
    <w:p w14:paraId="2360024C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Участвовать в беседах с: а) директором (или завучем) профильной организации о </w:t>
      </w:r>
      <w:proofErr w:type="gramStart"/>
      <w:r>
        <w:t>состоянии  учебно</w:t>
      </w:r>
      <w:proofErr w:type="gramEnd"/>
      <w:r>
        <w:t>-воспитательной работы (традициях, кадрах, задачах и требованиях к организации образовательного процесса); б) учителем физической культуры о постановке физической культуры и спорта в организации; в) врача о состоянии здоровья обучающихся, санитарно-гигиенических требованиях к обучающихся и местам занятий.</w:t>
      </w:r>
    </w:p>
    <w:p w14:paraId="3544E40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>Участвовать в инструктаже по технике безопасности, по пожарной безопасности, по требованиям охраны труда и внутреннему трудовому распорядку.</w:t>
      </w:r>
    </w:p>
    <w:p w14:paraId="2EED49F2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олучить задание по планированию и проведению занятий (учебных занятий по предмету «Физическая культура» в прикрепленном классе, неурочных занятий).</w:t>
      </w:r>
    </w:p>
    <w:p w14:paraId="603A9B7C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выполнением организацией требований при реализации основных образовательных программ, посетить общеобразовательные уроки, уроки физической культуры, неурочные занятия, изучить необходимую документацию (рабочие программы, документы учета учебной и внеурочной деятельности и пр.).</w:t>
      </w:r>
    </w:p>
    <w:p w14:paraId="436BC454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ндивидуальное задание по выполнению работы на весь период практики.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61"/>
        <w:gridCol w:w="1559"/>
        <w:gridCol w:w="2121"/>
        <w:gridCol w:w="1559"/>
      </w:tblGrid>
      <w:tr w:rsidR="00490703" w14:paraId="6D37ADDA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7B404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иды и содержание работ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1CDB3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и работы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D3A79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выполнени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903E8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рма отчетности</w:t>
            </w:r>
          </w:p>
        </w:tc>
      </w:tr>
      <w:tr w:rsidR="00FB02BA" w14:paraId="1BF2D446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F9E3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A4A77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77844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BC05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1905D0E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5647B" w14:textId="77777777" w:rsidR="00490703" w:rsidRDefault="00490703">
            <w:pPr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C85E5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97968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3751B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</w:tr>
    </w:tbl>
    <w:p w14:paraId="4A4ED088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смотреть не менее 3 уроков физической культуры, проводимых учителем, в том числе – в прикрепленном классе.</w:t>
      </w:r>
    </w:p>
    <w:p w14:paraId="4CA2C15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учащимися прикрепленного класса (изучить состав, состояние здоровья, уровень физической подготовленности и спортивные достижения), присутствовать на общеобразовательных уроках с целью наблюдения за учебной работой, особенностями индивидуального подхода учителя к ученикам, поведением и дисциплинированностью учащихся, взаимоотношениями между учениками в классе.</w:t>
      </w:r>
    </w:p>
    <w:p w14:paraId="1AE092A2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Изучить план воспитательной работы классного руководителя.</w:t>
      </w:r>
    </w:p>
    <w:p w14:paraId="34660AC6" w14:textId="4A7798B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На основе </w:t>
      </w:r>
      <w:r w:rsidR="00FC1A97">
        <w:t>наблюдений и</w:t>
      </w:r>
      <w:r>
        <w:t xml:space="preserve"> мнения учителей составить характеристику класса и разработать собственный план воспитательной работы на период практики, согласовав его с классным руководителем.</w:t>
      </w:r>
    </w:p>
    <w:p w14:paraId="49B81111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проведении 3 уроков физической культуры в качестве помощника учителя (наблюдение за выполнением упражнений, порядком и дисциплиной, страховка, оказание помощи, судейство и др.).</w:t>
      </w:r>
    </w:p>
    <w:p w14:paraId="3573896D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3 фрагмента конспекта урока (1 – решения одной образовательной задачи, 2 – части урока) по заданию учителя и принять участие в проведении урока в качестве групповода.</w:t>
      </w:r>
    </w:p>
    <w:p w14:paraId="2C6BE2AE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 оформить фрагмент рабочей программы для прикрепленного класса на период практики и утвердить его у учителя (на 15 уроков).</w:t>
      </w:r>
    </w:p>
    <w:p w14:paraId="41E3FD03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методическое обеспечение реализации содержания тематического планирования учебных занятий в прикрепленном классе.</w:t>
      </w:r>
    </w:p>
    <w:tbl>
      <w:tblPr>
        <w:tblW w:w="925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39"/>
        <w:gridCol w:w="663"/>
        <w:gridCol w:w="662"/>
        <w:gridCol w:w="661"/>
        <w:gridCol w:w="662"/>
        <w:gridCol w:w="661"/>
        <w:gridCol w:w="661"/>
        <w:gridCol w:w="662"/>
        <w:gridCol w:w="661"/>
        <w:gridCol w:w="661"/>
        <w:gridCol w:w="662"/>
      </w:tblGrid>
      <w:tr w:rsidR="00490703" w14:paraId="37F243DE" w14:textId="77777777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A41BC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писок общих задач 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E88BAE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38FDD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F302A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993A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3AAA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732F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8B2D8E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F9C2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5FF2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A282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</w:p>
        </w:tc>
      </w:tr>
      <w:tr w:rsidR="00490703" w14:paraId="5D6872C1" w14:textId="77777777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2793C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D601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BAAB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4430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1BC2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B1DE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6C73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477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B35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2F37B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3935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tbl>
      <w:tblPr>
        <w:tblpPr w:leftFromText="180" w:rightFromText="180" w:bottomFromText="200" w:vertAnchor="text" w:horzAnchor="margin" w:tblpX="108" w:tblpY="182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5"/>
        <w:gridCol w:w="3476"/>
        <w:gridCol w:w="2126"/>
        <w:gridCol w:w="2868"/>
      </w:tblGrid>
      <w:tr w:rsidR="00490703" w14:paraId="1FF93436" w14:textId="77777777" w:rsidTr="00490703">
        <w:trPr>
          <w:trHeight w:val="416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74383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5B38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Основные задачи урока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64CE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редства </w:t>
            </w: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1904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Методические приемы</w:t>
            </w:r>
          </w:p>
        </w:tc>
      </w:tr>
      <w:tr w:rsidR="00490703" w14:paraId="3EAFF6C5" w14:textId="77777777" w:rsidTr="00490703"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4C07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8DF6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EB55B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162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7F9ABA68" w14:textId="1D204E44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Разработать </w:t>
      </w:r>
      <w:r w:rsidR="00FC1A97">
        <w:t>планы и</w:t>
      </w:r>
      <w:r>
        <w:t xml:space="preserve"> провести 15 уроков, в том числе контрольный и зачетный на основном классе (для которого разрабатывается текущий план).</w:t>
      </w:r>
    </w:p>
    <w:p w14:paraId="6DEE15A0" w14:textId="77777777" w:rsidR="00490703" w:rsidRDefault="00490703" w:rsidP="00490703">
      <w:pPr>
        <w:pStyle w:val="afc"/>
        <w:shd w:val="clear" w:color="auto" w:fill="FFFFFF"/>
        <w:tabs>
          <w:tab w:val="left" w:pos="993"/>
        </w:tabs>
        <w:spacing w:after="0" w:line="240" w:lineRule="auto"/>
        <w:ind w:left="0"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лан урока №</w:t>
      </w:r>
    </w:p>
    <w:p w14:paraId="61C0800D" w14:textId="77777777"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Дата проведения: </w:t>
      </w:r>
      <w:r>
        <w:rPr>
          <w:rFonts w:ascii="Times New Roman" w:hAnsi="Times New Roman"/>
          <w:sz w:val="24"/>
          <w:szCs w:val="24"/>
        </w:rPr>
        <w:t xml:space="preserve">                                   </w:t>
      </w:r>
    </w:p>
    <w:p w14:paraId="30FD6657" w14:textId="77777777"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Место проведения: </w:t>
      </w:r>
    </w:p>
    <w:p w14:paraId="044BD580" w14:textId="77777777"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Инвентарь</w:t>
      </w:r>
      <w:r>
        <w:rPr>
          <w:rFonts w:ascii="Times New Roman" w:hAnsi="Times New Roman"/>
          <w:sz w:val="24"/>
          <w:szCs w:val="24"/>
        </w:rPr>
        <w:t xml:space="preserve">: </w:t>
      </w:r>
    </w:p>
    <w:p w14:paraId="6C4A4452" w14:textId="77777777"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сновные задачи урока: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2055"/>
        <w:gridCol w:w="1417"/>
        <w:gridCol w:w="3728"/>
      </w:tblGrid>
      <w:tr w:rsidR="00490703" w14:paraId="442285A5" w14:textId="77777777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F2732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Частные задачи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F7E36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едст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99750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зировка</w:t>
            </w: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EACA8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тодические приемы обучения, воспитания и организации</w:t>
            </w:r>
          </w:p>
        </w:tc>
      </w:tr>
      <w:tr w:rsidR="00490703" w14:paraId="2F5160ED" w14:textId="77777777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D1E5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A3EEB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999B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C026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0BA3B61" w14:textId="45C4BF21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Провести </w:t>
      </w:r>
      <w:r w:rsidR="00FC1A97">
        <w:t>6 частичных</w:t>
      </w:r>
      <w:r>
        <w:t xml:space="preserve"> тематических педагогических наблюдений и анализов уроков, проводимых другими студентами-практикантами, по отдельным темам.</w:t>
      </w:r>
    </w:p>
    <w:p w14:paraId="0384976A" w14:textId="1CAA1F0E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 xml:space="preserve"> </w:t>
      </w:r>
      <w:r w:rsidR="00FC1A97">
        <w:t xml:space="preserve">Провести </w:t>
      </w:r>
      <w:proofErr w:type="spellStart"/>
      <w:r w:rsidR="00FC1A97">
        <w:t>пульсометрию</w:t>
      </w:r>
      <w:proofErr w:type="spellEnd"/>
      <w:r>
        <w:t xml:space="preserve"> и анализ нагрузки на уроках. </w:t>
      </w:r>
    </w:p>
    <w:p w14:paraId="10B16034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Провести   хронометрирование и анализ плотности урока. </w:t>
      </w:r>
    </w:p>
    <w:p w14:paraId="7FC46DAE" w14:textId="5F8F5F61" w:rsidR="00490703" w:rsidRDefault="00FC1A97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вести полное</w:t>
      </w:r>
      <w:r w:rsidR="00490703">
        <w:t xml:space="preserve"> педагогическое наблюдение и анализ урока </w:t>
      </w:r>
    </w:p>
    <w:p w14:paraId="2DB0B563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Выполнять обязанности ответственного за подготовку и проведение одного физкультурного мероприятия школы (праздника, дня здоровья и спорта, внутришкольного соревнования и др.), выполнять функции судьи, представителя команды и др. Оформить документы (положения о соревнованиях, программы мероприятий, протоколы и др.).</w:t>
      </w:r>
    </w:p>
    <w:p w14:paraId="6F2B68B6" w14:textId="45E24504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Разработать и провести комплекс гимнастики до занятия с учащимися прикрепленного класса под наблюдением учителя физической культуры. Оказать помощь учителям в разработке </w:t>
      </w:r>
      <w:r w:rsidR="00FC1A97">
        <w:t>и проведении</w:t>
      </w:r>
      <w:r>
        <w:t xml:space="preserve"> физкультминуток. Организовать спортивные развлечения и игры в часы отдыха.</w:t>
      </w:r>
    </w:p>
    <w:p w14:paraId="6F5CEE7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708"/>
          <w:tab w:val="left" w:pos="993"/>
        </w:tabs>
        <w:ind w:left="0" w:firstLine="709"/>
      </w:pPr>
      <w:r>
        <w:t>Фиксировать проведенные спортивно-массовые и физкультурно-оздоровительные мероприятия в дневнике педагогической практики в установленной форме.</w:t>
      </w:r>
    </w:p>
    <w:p w14:paraId="5B358893" w14:textId="607B5CEA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Составить собственную характеристику прикрепленного класса и утвердить ее у классного руководителя. Она оформляется на основе наблюдений в течение всего периода практики. В ней отражаются: дисциплина, успеваемость </w:t>
      </w:r>
      <w:r w:rsidR="00FC1A97">
        <w:t>и активность</w:t>
      </w:r>
      <w:r>
        <w:t xml:space="preserve"> учащихся, их работоспособность, самостоятельность, взаимоотношения в коллективе, особенности поведения, отношение к урокам физической культуры, участие в </w:t>
      </w:r>
      <w:r w:rsidR="00FC1A97">
        <w:t>соревнованиях другие</w:t>
      </w:r>
      <w:r>
        <w:t xml:space="preserve"> показатели.  </w:t>
      </w:r>
    </w:p>
    <w:p w14:paraId="2FC5498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истематически вести дневник практики по установленной форме с отражением данных о проделанной работе, предусмотренной индивидуальным заданием.</w:t>
      </w:r>
    </w:p>
    <w:p w14:paraId="3EA320AE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оставить итоговый отчет о деятельности в период практики.</w:t>
      </w:r>
    </w:p>
    <w:p w14:paraId="13297C1F" w14:textId="77777777" w:rsidR="00490703" w:rsidRDefault="00490703" w:rsidP="00490703">
      <w:pPr>
        <w:pStyle w:val="af2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ными документами для студентов, отражающими участие в практике, являются:</w:t>
      </w:r>
    </w:p>
    <w:p w14:paraId="398B5A9F" w14:textId="77777777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Дневник практики.</w:t>
      </w:r>
    </w:p>
    <w:p w14:paraId="322069CB" w14:textId="3A72A6D3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План учебно-воспитательной работы на период практики на 15 уроков</w:t>
      </w:r>
      <w:r w:rsidR="00F60FDA">
        <w:t>.</w:t>
      </w:r>
      <w:r>
        <w:t xml:space="preserve"> </w:t>
      </w:r>
    </w:p>
    <w:p w14:paraId="20875708" w14:textId="5B76C1D8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ы на 14 уроков (фрагменты, полные конспекты, контрольный урок).</w:t>
      </w:r>
    </w:p>
    <w:p w14:paraId="03228FEC" w14:textId="77777777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 зачетного урока (формат А 4).</w:t>
      </w:r>
    </w:p>
    <w:p w14:paraId="5FF8052F" w14:textId="4D7C9229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 xml:space="preserve"> </w:t>
      </w:r>
      <w:r w:rsidR="001475DC">
        <w:t>П</w:t>
      </w:r>
      <w:r>
        <w:t>ротокол</w:t>
      </w:r>
      <w:r w:rsidR="001475DC">
        <w:t>ы</w:t>
      </w:r>
      <w:r>
        <w:t xml:space="preserve"> педагогических наблюдений – 6 частичных тематических, полного </w:t>
      </w:r>
      <w:r w:rsidR="0029079A">
        <w:t xml:space="preserve">педагогического, хронометрирования, </w:t>
      </w:r>
      <w:proofErr w:type="spellStart"/>
      <w:r w:rsidR="0029079A">
        <w:t>пульсометрии</w:t>
      </w:r>
      <w:proofErr w:type="spellEnd"/>
      <w:r>
        <w:t>.</w:t>
      </w:r>
    </w:p>
    <w:p w14:paraId="48EBBB9C" w14:textId="7F28284B" w:rsidR="00490703" w:rsidRDefault="001475DC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Отчет</w:t>
      </w:r>
      <w:r w:rsidR="00490703">
        <w:t xml:space="preserve"> по воспитательной работе (сведения о классе, план воспитательной работы, краткое </w:t>
      </w:r>
      <w:r w:rsidR="0029079A">
        <w:t>содержание мероприятий</w:t>
      </w:r>
      <w:r w:rsidR="00490703">
        <w:t xml:space="preserve"> (тезисы, сценарии, пособия и т.д.), характеристика класса, характеристика и оценка студента, данная классным руководителем). </w:t>
      </w:r>
    </w:p>
    <w:p w14:paraId="168930DB" w14:textId="0F6F7008" w:rsidR="00490703" w:rsidRDefault="0029079A" w:rsidP="0029079A">
      <w:pPr>
        <w:pStyle w:val="31"/>
        <w:tabs>
          <w:tab w:val="left" w:pos="993"/>
        </w:tabs>
        <w:ind w:left="709" w:firstLine="0"/>
        <w:jc w:val="both"/>
      </w:pPr>
      <w:r>
        <w:t xml:space="preserve">7. </w:t>
      </w:r>
      <w:r w:rsidR="00490703">
        <w:t xml:space="preserve">Программа и отчет о проведении досугового мероприятия или мероприятия активного отдыха в режиме учебного и вне учебного времен </w:t>
      </w:r>
    </w:p>
    <w:p w14:paraId="28240B97" w14:textId="77777777" w:rsidR="00490703" w:rsidRDefault="00490703" w:rsidP="00490703">
      <w:pPr>
        <w:pStyle w:val="31"/>
        <w:numPr>
          <w:ilvl w:val="0"/>
          <w:numId w:val="6"/>
        </w:numPr>
        <w:tabs>
          <w:tab w:val="left" w:pos="993"/>
        </w:tabs>
        <w:ind w:left="0" w:firstLine="709"/>
        <w:jc w:val="both"/>
      </w:pPr>
      <w:r>
        <w:t>Отчеты по проведению спортивно-массового мероприятия.</w:t>
      </w:r>
    </w:p>
    <w:p w14:paraId="09DD6505" w14:textId="77777777"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9.Отчет о проведении контрольных испытаний по определению уровня физической подготовленности обучающихся.</w:t>
      </w:r>
    </w:p>
    <w:p w14:paraId="0D791709" w14:textId="7765E42F"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Все документы должны быть завизированы и сдаются в папке</w:t>
      </w:r>
      <w:r w:rsidR="00F60FDA">
        <w:t xml:space="preserve"> и на электронном носителе</w:t>
      </w:r>
      <w:r>
        <w:t>.</w:t>
      </w:r>
    </w:p>
    <w:p w14:paraId="797559CE" w14:textId="77777777" w:rsidR="00490703" w:rsidRDefault="00490703" w:rsidP="00490703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К проведению зачетного урока студент допускается только при наличии всей вышеуказанной документации.</w:t>
      </w:r>
    </w:p>
    <w:p w14:paraId="2603341D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63F3152C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Литература:</w:t>
      </w:r>
    </w:p>
    <w:p w14:paraId="7F80349D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удашова, Л.Т. Учебная практика студентов в общеобразовательных учреждениях по предмету «Физическая культура»: учебное пособие / </w:t>
      </w:r>
      <w:proofErr w:type="spellStart"/>
      <w:r>
        <w:rPr>
          <w:rFonts w:ascii="Times New Roman" w:hAnsi="Times New Roman"/>
          <w:sz w:val="24"/>
          <w:szCs w:val="24"/>
        </w:rPr>
        <w:t>Л.Т.Кудашова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О.Н.Титорова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С.Е.Войнова</w:t>
      </w:r>
      <w:proofErr w:type="spellEnd"/>
      <w:r>
        <w:rPr>
          <w:rFonts w:ascii="Times New Roman" w:hAnsi="Times New Roman"/>
          <w:sz w:val="24"/>
          <w:szCs w:val="24"/>
        </w:rPr>
        <w:t xml:space="preserve">; НГУ </w:t>
      </w:r>
      <w:proofErr w:type="spellStart"/>
      <w:r>
        <w:rPr>
          <w:rFonts w:ascii="Times New Roman" w:hAnsi="Times New Roman"/>
          <w:sz w:val="24"/>
          <w:szCs w:val="24"/>
        </w:rPr>
        <w:t>им.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 – СПб.: [</w:t>
      </w:r>
      <w:proofErr w:type="spellStart"/>
      <w:r>
        <w:rPr>
          <w:rFonts w:ascii="Times New Roman" w:hAnsi="Times New Roman"/>
          <w:sz w:val="24"/>
          <w:szCs w:val="24"/>
        </w:rPr>
        <w:t>б.и</w:t>
      </w:r>
      <w:proofErr w:type="spellEnd"/>
      <w:r>
        <w:rPr>
          <w:rFonts w:ascii="Times New Roman" w:hAnsi="Times New Roman"/>
          <w:sz w:val="24"/>
          <w:szCs w:val="24"/>
        </w:rPr>
        <w:t>.], 2014. – 115 с.</w:t>
      </w:r>
    </w:p>
    <w:p w14:paraId="746F5FFF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Лосин, Е.А. Технология проведения педагогической практики в общеобразовательных учреждениях по предмету «Физическая культура»: учеб.-метод. пособие / Е.А. Лосин, О.Н. </w:t>
      </w:r>
      <w:proofErr w:type="spellStart"/>
      <w:r>
        <w:rPr>
          <w:rFonts w:ascii="Times New Roman" w:hAnsi="Times New Roman"/>
          <w:sz w:val="24"/>
          <w:szCs w:val="24"/>
        </w:rPr>
        <w:t>Титорова</w:t>
      </w:r>
      <w:proofErr w:type="spellEnd"/>
      <w:r>
        <w:rPr>
          <w:rFonts w:ascii="Times New Roman" w:hAnsi="Times New Roman"/>
          <w:sz w:val="24"/>
          <w:szCs w:val="24"/>
        </w:rPr>
        <w:t xml:space="preserve">, Л.Т. Кудашова; НГУ </w:t>
      </w:r>
      <w:proofErr w:type="spellStart"/>
      <w:r>
        <w:rPr>
          <w:rFonts w:ascii="Times New Roman" w:hAnsi="Times New Roman"/>
          <w:sz w:val="24"/>
          <w:szCs w:val="24"/>
        </w:rPr>
        <w:t>им.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 – СПб.: [</w:t>
      </w:r>
      <w:proofErr w:type="spellStart"/>
      <w:r>
        <w:rPr>
          <w:rFonts w:ascii="Times New Roman" w:hAnsi="Times New Roman"/>
          <w:sz w:val="24"/>
          <w:szCs w:val="24"/>
        </w:rPr>
        <w:t>б.и</w:t>
      </w:r>
      <w:proofErr w:type="spellEnd"/>
      <w:r>
        <w:rPr>
          <w:rFonts w:ascii="Times New Roman" w:hAnsi="Times New Roman"/>
          <w:sz w:val="24"/>
          <w:szCs w:val="24"/>
        </w:rPr>
        <w:t xml:space="preserve">.], 2013. – 121 с. </w:t>
      </w:r>
    </w:p>
    <w:p w14:paraId="6FC2A84E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Никольская, С.В. Технология планирования учебного материала по предмету «Физическая культура»: Учебно-</w:t>
      </w:r>
      <w:proofErr w:type="gramStart"/>
      <w:r>
        <w:rPr>
          <w:rFonts w:ascii="Times New Roman" w:hAnsi="Times New Roman"/>
          <w:sz w:val="24"/>
          <w:szCs w:val="24"/>
        </w:rPr>
        <w:t>методическое  пособие</w:t>
      </w:r>
      <w:proofErr w:type="gramEnd"/>
      <w:r>
        <w:rPr>
          <w:rFonts w:ascii="Times New Roman" w:hAnsi="Times New Roman"/>
          <w:sz w:val="24"/>
          <w:szCs w:val="24"/>
        </w:rPr>
        <w:t xml:space="preserve">./ С.В. Никольская, О.Н. </w:t>
      </w:r>
      <w:proofErr w:type="spellStart"/>
      <w:r>
        <w:rPr>
          <w:rFonts w:ascii="Times New Roman" w:hAnsi="Times New Roman"/>
          <w:sz w:val="24"/>
          <w:szCs w:val="24"/>
        </w:rPr>
        <w:t>Титорова</w:t>
      </w:r>
      <w:proofErr w:type="spellEnd"/>
      <w:r>
        <w:rPr>
          <w:rFonts w:ascii="Times New Roman" w:hAnsi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/>
          <w:sz w:val="24"/>
          <w:szCs w:val="24"/>
        </w:rPr>
        <w:t>СПбГУФК</w:t>
      </w:r>
      <w:proofErr w:type="spellEnd"/>
      <w:r>
        <w:rPr>
          <w:rFonts w:ascii="Times New Roman" w:hAnsi="Times New Roman"/>
          <w:sz w:val="24"/>
          <w:szCs w:val="24"/>
        </w:rPr>
        <w:t xml:space="preserve"> им. П.Ф. Лесгафта – СПб.: [</w:t>
      </w:r>
      <w:proofErr w:type="spellStart"/>
      <w:r>
        <w:rPr>
          <w:rFonts w:ascii="Times New Roman" w:hAnsi="Times New Roman"/>
          <w:sz w:val="24"/>
          <w:szCs w:val="24"/>
        </w:rPr>
        <w:t>б.и</w:t>
      </w:r>
      <w:proofErr w:type="spellEnd"/>
      <w:r>
        <w:rPr>
          <w:rFonts w:ascii="Times New Roman" w:hAnsi="Times New Roman"/>
          <w:sz w:val="24"/>
          <w:szCs w:val="24"/>
        </w:rPr>
        <w:t>.], 2006.</w:t>
      </w:r>
    </w:p>
    <w:p w14:paraId="19BF9D1E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жевникова, Н.В. Условия повышения эффективности работы методиста на </w:t>
      </w:r>
      <w:proofErr w:type="spellStart"/>
      <w:r>
        <w:rPr>
          <w:rFonts w:ascii="Times New Roman" w:hAnsi="Times New Roman"/>
          <w:sz w:val="24"/>
          <w:szCs w:val="24"/>
        </w:rPr>
        <w:t>педагогичекой</w:t>
      </w:r>
      <w:proofErr w:type="spellEnd"/>
      <w:r>
        <w:rPr>
          <w:rFonts w:ascii="Times New Roman" w:hAnsi="Times New Roman"/>
          <w:sz w:val="24"/>
          <w:szCs w:val="24"/>
        </w:rPr>
        <w:t xml:space="preserve"> практике в школе: Учебно-методическое пособие / Н.В. Кожевникова; НГУ </w:t>
      </w:r>
      <w:proofErr w:type="spellStart"/>
      <w:r>
        <w:rPr>
          <w:rFonts w:ascii="Times New Roman" w:hAnsi="Times New Roman"/>
          <w:sz w:val="24"/>
          <w:szCs w:val="24"/>
        </w:rPr>
        <w:t>им.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 – СПб.: [</w:t>
      </w:r>
      <w:proofErr w:type="spellStart"/>
      <w:r>
        <w:rPr>
          <w:rFonts w:ascii="Times New Roman" w:hAnsi="Times New Roman"/>
          <w:sz w:val="24"/>
          <w:szCs w:val="24"/>
        </w:rPr>
        <w:t>б.и</w:t>
      </w:r>
      <w:proofErr w:type="spellEnd"/>
      <w:r>
        <w:rPr>
          <w:rFonts w:ascii="Times New Roman" w:hAnsi="Times New Roman"/>
          <w:sz w:val="24"/>
          <w:szCs w:val="24"/>
        </w:rPr>
        <w:t>.], 2012. – 45 с.</w:t>
      </w:r>
    </w:p>
    <w:p w14:paraId="66FB4736" w14:textId="77777777" w:rsidR="00490703" w:rsidRDefault="00490703" w:rsidP="00490703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proofErr w:type="spellStart"/>
      <w:r>
        <w:rPr>
          <w:rFonts w:ascii="Times New Roman" w:hAnsi="Times New Roman"/>
          <w:sz w:val="24"/>
          <w:szCs w:val="24"/>
        </w:rPr>
        <w:t>Шитикова</w:t>
      </w:r>
      <w:proofErr w:type="spellEnd"/>
      <w:r>
        <w:rPr>
          <w:rFonts w:ascii="Times New Roman" w:hAnsi="Times New Roman"/>
          <w:sz w:val="24"/>
          <w:szCs w:val="24"/>
        </w:rPr>
        <w:t xml:space="preserve"> Г.Ф.  Методы контроля эффективности педагогического процесса на уроках физического воспитания: Учебно-методическое пособие /СПб ГАФК им. П.Ф. Лесгафта. – СПб., 2006. –59с.</w:t>
      </w:r>
    </w:p>
    <w:p w14:paraId="50E7CF1D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1906" w:h="16838"/>
          <w:pgMar w:top="1134" w:right="851" w:bottom="1134" w:left="1701" w:header="709" w:footer="709" w:gutter="0"/>
          <w:cols w:space="720"/>
        </w:sectPr>
      </w:pPr>
    </w:p>
    <w:p w14:paraId="680165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  <w:r>
        <w:rPr>
          <w:rStyle w:val="afd"/>
          <w:rFonts w:ascii="Times New Roman" w:hAnsi="Times New Roman"/>
          <w:b/>
          <w:caps/>
          <w:sz w:val="24"/>
          <w:szCs w:val="24"/>
        </w:rPr>
        <w:footnoteReference w:id="2"/>
      </w: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"/>
        <w:gridCol w:w="7523"/>
        <w:gridCol w:w="2524"/>
        <w:gridCol w:w="2452"/>
        <w:gridCol w:w="1895"/>
      </w:tblGrid>
      <w:tr w:rsidR="0029079A" w14:paraId="25BBB42F" w14:textId="77777777" w:rsidTr="0029079A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1E484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1107" w14:textId="77777777" w:rsidR="00C85CCD" w:rsidRPr="00C85CCD" w:rsidRDefault="00C85CCD" w:rsidP="00C85CCD">
            <w:pPr>
              <w:jc w:val="center"/>
              <w:rPr>
                <w:rFonts w:ascii="Times New Roman" w:hAnsi="Times New Roman"/>
                <w:b/>
                <w:caps/>
                <w:sz w:val="28"/>
                <w:szCs w:val="28"/>
              </w:rPr>
            </w:pPr>
            <w:r w:rsidRPr="00C85CCD">
              <w:rPr>
                <w:rFonts w:ascii="Times New Roman" w:hAnsi="Times New Roman"/>
                <w:b/>
                <w:sz w:val="28"/>
                <w:szCs w:val="28"/>
              </w:rPr>
              <w:t>Содержание и результаты деятельности</w:t>
            </w:r>
          </w:p>
          <w:p w14:paraId="2A486D07" w14:textId="319E413B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B6622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мечания и рекомендации руководителей практики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9EFDA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дания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385AB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ответственного лица</w:t>
            </w:r>
          </w:p>
        </w:tc>
      </w:tr>
      <w:tr w:rsidR="00C85CCD" w14:paraId="079A1699" w14:textId="77777777" w:rsidTr="00866BFE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85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3B5D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0F3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8B50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C64F7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3566F676" w14:textId="77777777" w:rsidTr="001314F5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AE45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A80E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FAD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5EE7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9985D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3660E18B" w14:textId="77777777" w:rsidTr="00716258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DC1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A86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E4F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C3B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5A3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13740003" w14:textId="77777777" w:rsidTr="001A0F3F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5FD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954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D274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D7F1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4BC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0B108339" w14:textId="77777777" w:rsidTr="009101B7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1ED9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2FF8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B1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39E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4C7E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C85CCD" w14:paraId="5415716C" w14:textId="77777777" w:rsidTr="00B53358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E884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F1D5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504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436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8B1A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C85CCD" w14:paraId="313D4659" w14:textId="77777777" w:rsidTr="00CB0B1B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16D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1A41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042C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E5FB3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A3198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6C08BAB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73BACF9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спортивно-массовая и</w:t>
      </w:r>
    </w:p>
    <w:p w14:paraId="60BB0E6D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физкультурно-оздоровительная работа</w:t>
      </w:r>
      <w:r>
        <w:rPr>
          <w:rStyle w:val="afd"/>
          <w:rFonts w:ascii="Times New Roman" w:hAnsi="Times New Roman"/>
          <w:b/>
          <w:caps/>
          <w:sz w:val="24"/>
          <w:szCs w:val="24"/>
        </w:rPr>
        <w:footnoteReference w:id="3"/>
      </w:r>
    </w:p>
    <w:tbl>
      <w:tblPr>
        <w:tblW w:w="15103" w:type="dxa"/>
        <w:tblLook w:val="04A0" w:firstRow="1" w:lastRow="0" w:firstColumn="1" w:lastColumn="0" w:noHBand="0" w:noVBand="1"/>
      </w:tblPr>
      <w:tblGrid>
        <w:gridCol w:w="699"/>
        <w:gridCol w:w="1140"/>
        <w:gridCol w:w="2231"/>
        <w:gridCol w:w="1909"/>
        <w:gridCol w:w="2018"/>
        <w:gridCol w:w="2042"/>
        <w:gridCol w:w="2913"/>
        <w:gridCol w:w="2151"/>
      </w:tblGrid>
      <w:tr w:rsidR="00490703" w14:paraId="659F701B" w14:textId="77777777" w:rsidTr="00490703">
        <w:trPr>
          <w:trHeight w:val="105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5508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F183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0F9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 мероприятия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58BC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ники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10A0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B284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личество участников</w:t>
            </w: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5155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ункциональные обязанности практиканта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18E5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мечания</w:t>
            </w:r>
          </w:p>
        </w:tc>
      </w:tr>
      <w:tr w:rsidR="00490703" w14:paraId="1460276F" w14:textId="77777777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B25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2C17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74065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D58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7B9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60B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46A8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B3C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95C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23B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E5EC62A" w14:textId="77777777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7B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D52A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59BA0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3A3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6AB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7F0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81F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D62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EE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10E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6EF169E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F4F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96EBB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DEB87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319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C2C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EEC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779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EA5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046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68C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3A2932A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AF7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8B07DF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DD5CF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49A0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6CD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591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354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871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2649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94D9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C359FDE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8F0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71F87B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FA6235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97D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F76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85B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0243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BD1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8E3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D08C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46E54D9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D3B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EC061E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77C52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A5B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CE4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6AF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7810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F5C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BE13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AF5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B9D8E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6FC419F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5125346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1B594B30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4BA62124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протокол зачетного урока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00"/>
      </w:tblGrid>
      <w:tr w:rsidR="00490703" w14:paraId="513333A5" w14:textId="77777777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523E7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ного студентом____________________________________________</w:t>
            </w:r>
          </w:p>
        </w:tc>
      </w:tr>
      <w:tr w:rsidR="00490703" w14:paraId="44CF6119" w14:textId="77777777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5127A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в_____классе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школы №_______</w:t>
            </w:r>
          </w:p>
          <w:p w14:paraId="286BA61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«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___ 20_____г.</w:t>
            </w:r>
          </w:p>
        </w:tc>
      </w:tr>
      <w:tr w:rsidR="00490703" w14:paraId="3454208A" w14:textId="77777777" w:rsidTr="00490703">
        <w:trPr>
          <w:trHeight w:val="80"/>
        </w:trPr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</w:tcPr>
          <w:p w14:paraId="62CCE46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рок принят группой преподавателей в составе_________________________</w:t>
            </w:r>
          </w:p>
          <w:p w14:paraId="6962577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_______________________________________________</w:t>
            </w:r>
          </w:p>
          <w:p w14:paraId="7CC1941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tbl>
            <w:tblPr>
              <w:tblW w:w="93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16"/>
              <w:gridCol w:w="567"/>
              <w:gridCol w:w="4533"/>
              <w:gridCol w:w="1729"/>
            </w:tblGrid>
            <w:tr w:rsidR="00490703" w14:paraId="3D128432" w14:textId="77777777">
              <w:tc>
                <w:tcPr>
                  <w:tcW w:w="25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5A405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делы профессиональной подготовки практикант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6346AA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№ п/п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9AA14E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еречень наблюдаемых умений и навык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2AF3FF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Баллы *</w:t>
                  </w:r>
                </w:p>
                <w:p w14:paraId="06DF3C21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2-3-4-5)</w:t>
                  </w:r>
                </w:p>
              </w:tc>
            </w:tr>
            <w:tr w:rsidR="00490703" w14:paraId="7C81BAC8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66539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ленность педагога к уроку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A0E6F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C9BD9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формление конспект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7C2419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6010563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E7737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461405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7AD19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Формулировка задач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C77C86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18F7391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385F3D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AA6A7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C275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бор средст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654C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6E3B44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5165A2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B4B72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E3B2C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работанность организации и методики обучения и воспитани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4D708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DC3384F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87E694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A58CF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1E9BD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ка мест занятий и инвентар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4DE12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0D6D20B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540FC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рганизационное обеспечение урок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EF3B4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C142B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регламента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2879D7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C47E0DC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44DEE3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27A41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0CE3F4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Правильность выбора места учителя, рациональность размещение учащих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5D45B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1EB6288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8A2E6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23BF4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6D3D37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мение подавать команды и распоряжения, владение голосом, умение держать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D2329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BB95F6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2FE488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5F092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EFE00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Использование методов организации учебной работы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728732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0BCB6DD5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8DF53F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чебно-воспитательная работа педагог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062B0F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AEA8A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Умение конкретизировать и разъяснять задачи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87FB9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B57F48C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412AA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EB4F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424A1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авильная дозировка и соответствие упражнений подготовительной части задачам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204731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245AF58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4D7F38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1651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4534A6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Включение необходимого материала повторения, подводящих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018486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018B73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649252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4E207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40D1D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Техника показа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E358A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0376EEB4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3988C7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41254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40706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обоснованной методической последовательности в обучении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252E8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45E66D40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B013F6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1FA6A0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C382F0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Эффективность указаний по устранению общих технических ошибок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8301B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72AB8C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FA15EE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2811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37CEA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одуктивность использования времени при показе и объяснении учебного материал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FE617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46166C9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FF7B83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324CE5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BCD43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ценивание работы учащихся на уроке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638E4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47E295F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B0EC7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proofErr w:type="gramStart"/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езультативность  урока</w:t>
                  </w:r>
                  <w:proofErr w:type="gramEnd"/>
                </w:p>
                <w:p w14:paraId="796D251D" w14:textId="77777777" w:rsidR="00490703" w:rsidRDefault="0049070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35C21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63F69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птимальная моторная плотность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F82A5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3EED9DB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05F774" w14:textId="77777777"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F30417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F0D63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тепень решения основных задач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5729E4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1614B70F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289216" w14:textId="77777777"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78FC34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70492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proofErr w:type="gramStart"/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спешность  учебной</w:t>
                  </w:r>
                  <w:proofErr w:type="gramEnd"/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деятельности учащихся (конкретные результаты; усвоение знаний, умений, навыков; показатели поведения)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B35D72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95599A1" w14:textId="77777777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BF695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умма балл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3996A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E06D41E" w14:textId="77777777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F36CDC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ИТОГОВЫЙ БАЛЛ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A416AE" w14:textId="77777777" w:rsidR="00490703" w:rsidRDefault="00490703">
                  <w:pPr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</w:p>
              </w:tc>
            </w:tr>
          </w:tbl>
          <w:p w14:paraId="67048AF7" w14:textId="77777777" w:rsidR="00490703" w:rsidRDefault="0049070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90703" w14:paraId="23FB22AC" w14:textId="77777777" w:rsidTr="00490703">
        <w:tc>
          <w:tcPr>
            <w:tcW w:w="96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BA982" w14:textId="77777777" w:rsidR="0054275C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 </w:t>
            </w:r>
          </w:p>
          <w:p w14:paraId="24CEB5BE" w14:textId="77777777" w:rsidR="0054275C" w:rsidRDefault="0054275C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1A711CCF" w14:textId="0F32A41D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lastRenderedPageBreak/>
              <w:t>пожелания практиканту</w:t>
            </w:r>
          </w:p>
          <w:p w14:paraId="006B006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5CDD181" w14:textId="77777777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6DDD4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5DDD56B3" w14:textId="77777777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EB1DA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F53F25D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0"/>
        <w:gridCol w:w="1253"/>
        <w:gridCol w:w="3967"/>
      </w:tblGrid>
      <w:tr w:rsidR="00490703" w14:paraId="775D8F3E" w14:textId="77777777" w:rsidTr="00490703">
        <w:tc>
          <w:tcPr>
            <w:tcW w:w="43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858B6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4138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20____г.</w:t>
            </w:r>
          </w:p>
          <w:p w14:paraId="791796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EA80D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0C69DC4" w14:textId="77777777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B4D473E" w14:textId="02473FAF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2E9F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308572BB" w14:textId="77777777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9F5DC5" w14:textId="77777777" w:rsidR="00490703" w:rsidRPr="0054275C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12DD01E5" w14:textId="0FBE1C5D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9E71E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A8F3D6A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3433B7F1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</w:rPr>
        <w:t xml:space="preserve">*Урок </w:t>
      </w:r>
      <w:proofErr w:type="gramStart"/>
      <w:r>
        <w:rPr>
          <w:rFonts w:ascii="Times New Roman" w:hAnsi="Times New Roman"/>
          <w:sz w:val="24"/>
          <w:szCs w:val="24"/>
        </w:rPr>
        <w:t>оценивается  по</w:t>
      </w:r>
      <w:proofErr w:type="gramEnd"/>
      <w:r>
        <w:rPr>
          <w:rFonts w:ascii="Times New Roman" w:hAnsi="Times New Roman"/>
          <w:sz w:val="24"/>
          <w:szCs w:val="24"/>
        </w:rPr>
        <w:t xml:space="preserve"> 20 позициям, определяющих качество овладения студентом профессиональными  умениями и навыками, используя балльную систему:2 балла – неудовлетворительно,3 балла  - удовлетворительно,4 балла – хорошо, 5 баллов – отлично.</w:t>
      </w:r>
    </w:p>
    <w:p w14:paraId="3F246760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</w:rPr>
        <w:t>Полученная сумма баллов делится на 10, таким образом, определяется итоговая оценка от 4 до 10 баллов</w:t>
      </w:r>
    </w:p>
    <w:p w14:paraId="729EAB02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C13637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EDB89E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74602D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3E7B41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AF5BDB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07BCEA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8B3A6E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F1785D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477A98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DB09C0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B5DB00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436B1F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1563E2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49A32F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AA1B8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941E56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009613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2E2CCC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1D5B8D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2013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CAAE3E3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2F570A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CEF93C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E061735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</w:pPr>
    </w:p>
    <w:p w14:paraId="5AB53022" w14:textId="59F7C48F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13C7559" w14:textId="576E912D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7C44DE1" w14:textId="50EC851B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CBB4AE1" w14:textId="58346D0F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E48B1B0" w14:textId="75D59396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D8BDC01" w14:textId="1983C53E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F329BCF" w14:textId="03904E90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2228F40" w14:textId="12DE7926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FBAAB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зыв о работе студентА</w:t>
      </w:r>
    </w:p>
    <w:p w14:paraId="64CFF5F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0"/>
        <w:gridCol w:w="731"/>
        <w:gridCol w:w="751"/>
        <w:gridCol w:w="1824"/>
        <w:gridCol w:w="570"/>
        <w:gridCol w:w="1498"/>
        <w:gridCol w:w="2322"/>
      </w:tblGrid>
      <w:tr w:rsidR="00490703" w14:paraId="21BA99FC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1BB10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  <w:p w14:paraId="5662A757" w14:textId="02A13840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490703" w14:paraId="68ADCC35" w14:textId="77777777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B2292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тудента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2418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9530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группы</w:t>
            </w:r>
          </w:p>
        </w:tc>
        <w:tc>
          <w:tcPr>
            <w:tcW w:w="43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F4069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5D55BB20" w14:textId="77777777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80091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EA5AA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9A5811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факультет)</w:t>
            </w:r>
          </w:p>
        </w:tc>
      </w:tr>
      <w:tr w:rsidR="00490703" w14:paraId="6B23D5DE" w14:textId="77777777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CF892F7" w14:textId="7FB3A48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ходившего практику в </w:t>
            </w:r>
            <w:r w:rsidR="0054275C">
              <w:rPr>
                <w:rFonts w:ascii="Times New Roman" w:hAnsi="Times New Roman"/>
                <w:b/>
                <w:sz w:val="24"/>
                <w:szCs w:val="24"/>
              </w:rPr>
              <w:t>образовательной организации</w:t>
            </w: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2AED7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E5B37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BB1FB98" w14:textId="77777777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D09178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9911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114A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93BCD75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260DE79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7A389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D9BD3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города, области, района)</w:t>
            </w:r>
          </w:p>
        </w:tc>
      </w:tr>
      <w:tr w:rsidR="00490703" w14:paraId="577FCF4C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5645AE0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317EE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7DD7D1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15B9A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10CC7306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40871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 период с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8AD66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4FA92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</w:t>
            </w:r>
          </w:p>
        </w:tc>
        <w:tc>
          <w:tcPr>
            <w:tcW w:w="3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8E31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137693C7" w14:textId="77777777" w:rsidTr="00490703"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5714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B801F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14C8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50EBE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48FB133D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0FECC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CD5C374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1DE48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4BE0D362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B7DE8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7D52450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1A37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79498945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DEB81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2454E0B7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24156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DB0482F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3D81F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25398DC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CE104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B92654B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C0FA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E9F846D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44DB5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78A8320B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43"/>
        <w:gridCol w:w="4643"/>
      </w:tblGrid>
      <w:tr w:rsidR="00490703" w14:paraId="6F3E6462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6794D84A" w14:textId="77777777" w:rsidR="00490703" w:rsidRPr="0054275C" w:rsidRDefault="00490703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543A784E" w14:textId="7563D957" w:rsidR="00490703" w:rsidRPr="0054275C" w:rsidRDefault="0054275C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637F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2F96B271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479DF96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1275397D" w14:textId="462C4236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2B20D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20902AFF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43485B9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49EE6EB8" w14:textId="72C90686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="0054275C">
              <w:rPr>
                <w:rFonts w:ascii="Times New Roman" w:hAnsi="Times New Roman"/>
                <w:b/>
                <w:i/>
                <w:sz w:val="24"/>
                <w:szCs w:val="24"/>
              </w:rPr>
              <w:t>руководителя профи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1A71E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490703" w14:paraId="757E1079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55CE331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A7A2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04AE307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4903"/>
      </w:tblGrid>
      <w:tr w:rsidR="00490703" w14:paraId="4831B83D" w14:textId="77777777" w:rsidTr="00490703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53F43AC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7F460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</w:tc>
        <w:tc>
          <w:tcPr>
            <w:tcW w:w="490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AE2DB8" w14:textId="1E33CA96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Печать </w:t>
            </w:r>
            <w:r w:rsidR="0054275C">
              <w:rPr>
                <w:rFonts w:ascii="Times New Roman" w:hAnsi="Times New Roman"/>
                <w:i/>
                <w:sz w:val="24"/>
                <w:szCs w:val="24"/>
              </w:rPr>
              <w:t>профильной организации</w:t>
            </w:r>
          </w:p>
          <w:p w14:paraId="011CC80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</w:tbl>
    <w:p w14:paraId="3675C8E4" w14:textId="19A0CC9A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48D5FC99" w14:textId="54484C74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74A9D3EE" w14:textId="323450D7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2EB876A" w14:textId="30B6E026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72C1E832" w14:textId="13F5B091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3835B74" w14:textId="77777777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FA891C4" w14:textId="3E929D14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характеристике следует отразить сформированность компетентности</w:t>
      </w:r>
      <w:r w:rsidR="0054275C">
        <w:rPr>
          <w:rFonts w:ascii="Times New Roman" w:hAnsi="Times New Roman"/>
          <w:sz w:val="24"/>
          <w:szCs w:val="24"/>
        </w:rPr>
        <w:t xml:space="preserve"> (указать сформированные компетенции)</w:t>
      </w:r>
      <w:r>
        <w:rPr>
          <w:rFonts w:ascii="Times New Roman" w:hAnsi="Times New Roman"/>
          <w:sz w:val="24"/>
          <w:szCs w:val="24"/>
        </w:rPr>
        <w:t>, отношение к детям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60ECFC3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94DF62" w14:textId="630D134B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AA0090" w14:textId="1FE43F66" w:rsidR="00F60FDA" w:rsidRDefault="00F60FDA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050626" w14:textId="77777777" w:rsidR="00D14862" w:rsidRDefault="00D14862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9913DEA" w14:textId="77777777" w:rsidR="00D14862" w:rsidRDefault="00D14862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04ABA26" w14:textId="7DC99620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ТЕХНОЛОГИЧЕСКАЯ КАРТА педагогической ПРАКТИКИ</w:t>
      </w:r>
    </w:p>
    <w:p w14:paraId="3DD40DE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заочная форма обучения)</w:t>
      </w:r>
    </w:p>
    <w:p w14:paraId="0B266FC6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удента_</w:t>
      </w:r>
      <w:r>
        <w:rPr>
          <w:rFonts w:ascii="Times New Roman" w:hAnsi="Times New Roman"/>
          <w:b/>
          <w:caps/>
          <w:sz w:val="24"/>
          <w:szCs w:val="24"/>
        </w:rPr>
        <w:t>__________________________________________</w:t>
      </w:r>
    </w:p>
    <w:p w14:paraId="5C9AC762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руппы</w:t>
      </w:r>
      <w:r>
        <w:rPr>
          <w:rFonts w:ascii="Times New Roman" w:hAnsi="Times New Roman"/>
          <w:b/>
          <w:caps/>
          <w:sz w:val="24"/>
          <w:szCs w:val="24"/>
        </w:rPr>
        <w:t xml:space="preserve"> __________</w:t>
      </w:r>
      <w:r>
        <w:rPr>
          <w:rFonts w:ascii="Times New Roman" w:hAnsi="Times New Roman"/>
          <w:sz w:val="24"/>
          <w:szCs w:val="24"/>
        </w:rPr>
        <w:t xml:space="preserve"> факультета _______________________</w:t>
      </w:r>
    </w:p>
    <w:p w14:paraId="07C3B069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96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6"/>
        <w:gridCol w:w="4799"/>
        <w:gridCol w:w="1558"/>
        <w:gridCol w:w="1403"/>
        <w:gridCol w:w="1090"/>
      </w:tblGrid>
      <w:tr w:rsidR="007524E0" w14:paraId="41FA1309" w14:textId="77777777" w:rsidTr="007524E0">
        <w:trPr>
          <w:cantSplit/>
          <w:trHeight w:val="1662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35CE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 п/п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0B89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деятельности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565BD7" w14:textId="705D5BDE" w:rsidR="007524E0" w:rsidRPr="00F60FDA" w:rsidRDefault="007524E0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</w:rPr>
            </w:pPr>
            <w:r w:rsidRPr="00F60FDA">
              <w:rPr>
                <w:rFonts w:ascii="Times New Roman" w:hAnsi="Times New Roman"/>
                <w:b/>
                <w:bCs/>
              </w:rPr>
              <w:t>Количество баллов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 xml:space="preserve"> min</w:t>
            </w:r>
            <w:r w:rsidRPr="00F60FDA">
              <w:rPr>
                <w:rFonts w:ascii="Times New Roman" w:hAnsi="Times New Roman"/>
                <w:b/>
                <w:bCs/>
              </w:rPr>
              <w:t>/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>max</w:t>
            </w:r>
          </w:p>
          <w:p w14:paraId="440DF88F" w14:textId="77777777" w:rsidR="007524E0" w:rsidRPr="00F60FDA" w:rsidRDefault="007524E0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7055B4A" w14:textId="77777777" w:rsidR="007524E0" w:rsidRPr="00F60FDA" w:rsidRDefault="007524E0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Количество баллов за выполнение работы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38C21D0" w14:textId="77777777" w:rsidR="007524E0" w:rsidRPr="00F60FDA" w:rsidRDefault="007524E0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Подпись методиста</w:t>
            </w:r>
          </w:p>
        </w:tc>
      </w:tr>
      <w:tr w:rsidR="007524E0" w14:paraId="4EB29698" w14:textId="77777777" w:rsidTr="007524E0">
        <w:trPr>
          <w:trHeight w:val="1058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91E61" w14:textId="5824FA82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F4E79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индивидуального задания на период практики и дневника практиканта. Подготовка личной документации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24CA1" w14:textId="61119794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279B4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D79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5757487B" w14:textId="77777777" w:rsidTr="007524E0">
        <w:trPr>
          <w:trHeight w:val="529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81DC9" w14:textId="4A0688D9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2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B7652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3 планов фрагментов уроков.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6FA83" w14:textId="09A49E48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3B72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665A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4DFBD720" w14:textId="77777777" w:rsidTr="007524E0">
        <w:trPr>
          <w:trHeight w:val="79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47E16" w14:textId="77BCC638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5DEF1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3 уроков физической культуры в качестве помощника учителя и групповода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6B24C" w14:textId="6C32CEBF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2D2E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5BE2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1BC46725" w14:textId="77777777" w:rsidTr="007524E0">
        <w:trPr>
          <w:trHeight w:val="1588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C14A" w14:textId="38670A94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4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C057B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сещение общеобразовательных уроков в прикрепленном классе и оформление сведений о прикрепленном классе. Участие во воспитательных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мероприятиях  в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качестве помощника классного руководителя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B121B" w14:textId="4B101F0E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2682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91E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32D98AF3" w14:textId="77777777" w:rsidTr="007524E0">
        <w:trPr>
          <w:trHeight w:val="1323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5C5A4" w14:textId="640D9BBE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5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BFE31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еседа с классным руководителем, разработка и оформление первичной характеристики класса. Разработка плана воспитательной работы в прикрепленном классе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380EE" w14:textId="209C852F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1036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DB14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725C2AB4" w14:textId="77777777" w:rsidTr="007524E0">
        <w:trPr>
          <w:trHeight w:val="30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4495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6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E903B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13 планов уроков.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00A6A" w14:textId="45C50CCE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5C53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B17F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7BE2CD39" w14:textId="77777777" w:rsidTr="007524E0">
        <w:trPr>
          <w:trHeight w:val="30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F25DD" w14:textId="791CA8E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7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C6D79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13 уроков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07ACC" w14:textId="2DC578B1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3B4A8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674F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5558D330" w14:textId="77777777" w:rsidTr="007524E0">
        <w:trPr>
          <w:trHeight w:val="30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F034" w14:textId="238DAE1E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8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6D554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6 частичных тематических наблюдений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2DA91" w14:textId="11409A64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7F1D3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4FCF3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56C6EB66" w14:textId="77777777" w:rsidTr="007524E0">
        <w:trPr>
          <w:trHeight w:val="794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0FF1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 xml:space="preserve">Рубежный контроль 1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– </w:t>
            </w: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>разработка плана учебно-воспитательной работы для прикрепленного класса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39480" w14:textId="3765020E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7742B">
              <w:rPr>
                <w:rFonts w:ascii="Times New Roman" w:hAnsi="Times New Roman"/>
                <w:b/>
              </w:rPr>
              <w:t>5/1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4C764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23FD0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4ED470A2" w14:textId="77777777" w:rsidTr="007524E0">
        <w:trPr>
          <w:trHeight w:val="77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183EB" w14:textId="570373CF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9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C5E" w14:textId="77777777" w:rsidR="007524E0" w:rsidRDefault="007524E0">
            <w:pPr>
              <w:pStyle w:val="6"/>
              <w:spacing w:before="0" w:line="240" w:lineRule="auto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Проведение мероприятий по плану воспитательной работы в прикрепленном классе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1C5B9" w14:textId="35BD587F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228B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349E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663A27D3" w14:textId="77777777" w:rsidTr="007524E0">
        <w:trPr>
          <w:trHeight w:val="845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CB85" w14:textId="0B28AA48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0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90E5" w14:textId="77777777" w:rsidR="007524E0" w:rsidRDefault="007524E0">
            <w:pPr>
              <w:pStyle w:val="40"/>
              <w:spacing w:before="0" w:line="240" w:lineRule="auto"/>
              <w:rPr>
                <w:rFonts w:ascii="Times New Roman" w:hAnsi="Times New Roman" w:cs="Times New Roman"/>
                <w:bCs/>
                <w:i w:val="0"/>
                <w:cap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  <w:t>Участие в подготовке и проведении спортивно-массовых и физкультурно-оздоровительных мероприятий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88A65" w14:textId="525C79AF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1F912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D9BF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78DAB110" w14:textId="77777777" w:rsidTr="007524E0">
        <w:trPr>
          <w:trHeight w:val="529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6AB05" w14:textId="2CB8E1BD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1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BCD69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12E1" w14:textId="7E668147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247E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5DF0D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3395F618" w14:textId="77777777" w:rsidTr="007524E0">
        <w:trPr>
          <w:trHeight w:val="529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7AD9E" w14:textId="6B34E4B0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2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C7B84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B26D5" w14:textId="1DA85FEC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95D6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A387D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4C77C85E" w14:textId="77777777" w:rsidTr="007524E0">
        <w:trPr>
          <w:trHeight w:val="512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EB2BD" w14:textId="2CCBB7A4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3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BC318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оведение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пульсометрии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и анализа распределения нагрузки на уроке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83FAA" w14:textId="1A8B5D92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F55B1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47B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482BD255" w14:textId="77777777" w:rsidTr="007524E0">
        <w:trPr>
          <w:trHeight w:val="529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EAC85" w14:textId="1F58F4E9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4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D3326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Разработка  плана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и  проведение контрольного урока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0018F" w14:textId="38BFEB7A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B31A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B282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6E16EE74" w14:textId="77777777" w:rsidTr="007524E0">
        <w:trPr>
          <w:trHeight w:val="529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0EE0E" w14:textId="0B8DA4A9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lastRenderedPageBreak/>
              <w:t>15</w:t>
            </w:r>
          </w:p>
        </w:tc>
        <w:tc>
          <w:tcPr>
            <w:tcW w:w="4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96D7E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собственной характеристики прикрепленного класса.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A75E1" w14:textId="273E2359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235C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E6C8B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314F33C8" w14:textId="77777777" w:rsidTr="007524E0">
        <w:trPr>
          <w:trHeight w:val="512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EC875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убежный контроль 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Разработка плана и проведение зачетного урока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D1A4E" w14:textId="1E2190AA" w:rsidR="007524E0" w:rsidRPr="0047742B" w:rsidRDefault="007524E0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</w:rPr>
            </w:pPr>
            <w:r w:rsidRPr="0047742B">
              <w:rPr>
                <w:rFonts w:ascii="Times New Roman" w:hAnsi="Times New Roman"/>
                <w:b/>
                <w:caps/>
              </w:rPr>
              <w:t>5/1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F390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8AE4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552A11F0" w14:textId="77777777" w:rsidTr="007524E0">
        <w:trPr>
          <w:trHeight w:val="529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24929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Сумма баллов за текущий контроль (выставляется методистом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D8B01" w14:textId="0714C161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8/7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686D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4E6E0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3D112791" w14:textId="77777777" w:rsidTr="007524E0">
        <w:trPr>
          <w:cantSplit/>
          <w:trHeight w:val="1510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F1A0D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i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Оценивание деятельности студента по всем разделам практики (выставляется курсовым руководителем)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33D8" w14:textId="610B0426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DE7A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03DFD593" w14:textId="77777777" w:rsidR="007524E0" w:rsidRDefault="007524E0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F60FDA">
              <w:rPr>
                <w:rFonts w:ascii="Times New Roman" w:hAnsi="Times New Roman"/>
                <w:b/>
                <w:sz w:val="20"/>
                <w:szCs w:val="20"/>
              </w:rPr>
              <w:t>Подпись курсового руководителя</w:t>
            </w:r>
          </w:p>
        </w:tc>
      </w:tr>
      <w:tr w:rsidR="007524E0" w14:paraId="51B28942" w14:textId="77777777" w:rsidTr="007524E0">
        <w:trPr>
          <w:trHeight w:val="529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C43C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межуточный контроль </w:t>
            </w:r>
          </w:p>
          <w:p w14:paraId="4EA0147A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E6EA0" w14:textId="04264BB3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/3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6D5F3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C5C9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69390E6C" w14:textId="77777777" w:rsidTr="007524E0">
        <w:trPr>
          <w:trHeight w:val="529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88FA1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ВАЯ СУММА БАЛЛОВ ЗА ПРАКТИКУ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AE77B" w14:textId="52B8B892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0/100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4B46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A45B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7524E0" w14:paraId="7038337F" w14:textId="77777777" w:rsidTr="007524E0">
        <w:trPr>
          <w:trHeight w:val="512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B3D7E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7A2F911" w14:textId="77777777" w:rsidR="007524E0" w:rsidRDefault="007524E0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ЦЕНКА ЗА ПРАКТИКУ</w:t>
            </w:r>
            <w:r>
              <w:rPr>
                <w:rStyle w:val="afd"/>
                <w:rFonts w:ascii="Times New Roman" w:hAnsi="Times New Roman"/>
                <w:b/>
                <w:sz w:val="24"/>
                <w:szCs w:val="24"/>
              </w:rPr>
              <w:footnoteReference w:id="4"/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9E967" w14:textId="38685D80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E15F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C1E5" w14:textId="77777777" w:rsidR="007524E0" w:rsidRDefault="007524E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71C9004" w14:textId="77777777" w:rsidR="00490703" w:rsidRDefault="00490703" w:rsidP="00490703">
      <w:pPr>
        <w:tabs>
          <w:tab w:val="left" w:pos="585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01BD221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961F83" w14:textId="77777777" w:rsidR="002D548F" w:rsidRDefault="002D548F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90D493C" w14:textId="77777777" w:rsidR="002D548F" w:rsidRDefault="002D548F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FB2967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  <w:lastRenderedPageBreak/>
        <w:t>отчет практиканта</w:t>
      </w:r>
    </w:p>
    <w:p w14:paraId="3A701CB9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sz w:val="24"/>
          <w:szCs w:val="24"/>
          <w:lang w:eastAsia="ru-RU"/>
        </w:rPr>
        <w:t>Выводы и предложения по итогам практики</w:t>
      </w:r>
    </w:p>
    <w:p w14:paraId="7A0AC9E8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</w:p>
    <w:p w14:paraId="0AF0CE48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Я, ___________________________________</w:t>
      </w:r>
      <w:proofErr w:type="gramStart"/>
      <w:r w:rsidRPr="006242E6">
        <w:rPr>
          <w:rFonts w:ascii="Times New Roman" w:hAnsi="Times New Roman"/>
          <w:sz w:val="24"/>
          <w:szCs w:val="24"/>
          <w:lang w:eastAsia="ru-RU"/>
        </w:rPr>
        <w:t>_ ,</w:t>
      </w:r>
      <w:proofErr w:type="gramEnd"/>
      <w:r w:rsidRPr="006242E6">
        <w:rPr>
          <w:rFonts w:ascii="Times New Roman" w:hAnsi="Times New Roman"/>
          <w:sz w:val="24"/>
          <w:szCs w:val="24"/>
          <w:lang w:eastAsia="ru-RU"/>
        </w:rPr>
        <w:t xml:space="preserve"> студент (ка)  _____  курса, _____ группы, </w:t>
      </w:r>
    </w:p>
    <w:p w14:paraId="5326638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 xml:space="preserve">в период </w:t>
      </w:r>
      <w:proofErr w:type="gramStart"/>
      <w:r w:rsidRPr="006242E6">
        <w:rPr>
          <w:rFonts w:ascii="Times New Roman" w:hAnsi="Times New Roman"/>
          <w:sz w:val="24"/>
          <w:szCs w:val="24"/>
          <w:lang w:eastAsia="ru-RU"/>
        </w:rPr>
        <w:t>с  _</w:t>
      </w:r>
      <w:proofErr w:type="gramEnd"/>
      <w:r w:rsidRPr="006242E6">
        <w:rPr>
          <w:rFonts w:ascii="Times New Roman" w:hAnsi="Times New Roman"/>
          <w:sz w:val="24"/>
          <w:szCs w:val="24"/>
          <w:lang w:eastAsia="ru-RU"/>
        </w:rPr>
        <w:t>____по____20_   г.   проходил(а) учебную (педагогическую) практику на базе_______________________________________________________________________________________________________________________________________________________</w:t>
      </w:r>
    </w:p>
    <w:p w14:paraId="02C4A41C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начале практики я был(а) ознакомлен(а) с правилами техники безопасности, пожарной безопасности, охране труда и правилами внутреннего распорядка.</w:t>
      </w:r>
    </w:p>
    <w:p w14:paraId="4CD881E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После чего мне была определены классы для выполнения учебной, спортивной и воспитательной работы: ________________________________________________________</w:t>
      </w:r>
      <w:r w:rsidRPr="006242E6">
        <w:rPr>
          <w:rFonts w:ascii="Times New Roman" w:hAnsi="Times New Roman"/>
          <w:sz w:val="24"/>
          <w:szCs w:val="24"/>
          <w:lang w:eastAsia="ru-RU"/>
        </w:rPr>
        <w:br/>
        <w:t>_____________________________________________________________________________</w:t>
      </w:r>
    </w:p>
    <w:p w14:paraId="28FBD8C1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ФИО учителя физической культуры: ______________________________________________</w:t>
      </w:r>
    </w:p>
    <w:p w14:paraId="60B7352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 xml:space="preserve">В ходе практики мною были проанализированы следующие документы профильной </w:t>
      </w:r>
      <w:proofErr w:type="gramStart"/>
      <w:r w:rsidRPr="006242E6">
        <w:rPr>
          <w:rFonts w:ascii="Times New Roman" w:hAnsi="Times New Roman"/>
          <w:sz w:val="24"/>
          <w:szCs w:val="24"/>
          <w:lang w:eastAsia="ru-RU"/>
        </w:rPr>
        <w:t>организации :</w:t>
      </w:r>
      <w:proofErr w:type="gramEnd"/>
      <w:r w:rsidRPr="006242E6">
        <w:rPr>
          <w:rFonts w:ascii="Times New Roman" w:hAnsi="Times New Roman"/>
          <w:sz w:val="24"/>
          <w:szCs w:val="24"/>
          <w:lang w:eastAsia="ru-RU"/>
        </w:rPr>
        <w:t xml:space="preserve"> _________________________________________________________________</w:t>
      </w:r>
    </w:p>
    <w:p w14:paraId="6F803A71" w14:textId="77777777" w:rsidR="006242E6" w:rsidRPr="006242E6" w:rsidRDefault="006242E6" w:rsidP="006242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254EF03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ыли разработаны следующие документы планирования учебного процесса ____________</w:t>
      </w:r>
    </w:p>
    <w:p w14:paraId="606369A4" w14:textId="77777777" w:rsidR="006242E6" w:rsidRPr="006242E6" w:rsidRDefault="006242E6" w:rsidP="006242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60D8A0BA" w14:textId="77777777" w:rsidR="006242E6" w:rsidRPr="006242E6" w:rsidRDefault="006242E6" w:rsidP="006242E6">
      <w:pPr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Были разработаны следующие документы по воспитательной и спортивно-массовой работе: _______________________________________________________________________</w:t>
      </w:r>
      <w:r w:rsidRPr="006242E6">
        <w:rPr>
          <w:rFonts w:ascii="Times New Roman" w:hAnsi="Times New Roman"/>
          <w:b/>
          <w:sz w:val="24"/>
          <w:szCs w:val="24"/>
        </w:rPr>
        <w:br/>
        <w:t>__________________________________________________________________________________________________________________________________________________________</w:t>
      </w:r>
    </w:p>
    <w:p w14:paraId="719AEBD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i/>
          <w:iCs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ыли проведены педагогические наблюдения (</w:t>
      </w:r>
      <w:r w:rsidRPr="006242E6">
        <w:rPr>
          <w:rFonts w:ascii="Times New Roman" w:hAnsi="Times New Roman"/>
          <w:i/>
          <w:iCs/>
          <w:sz w:val="24"/>
          <w:szCs w:val="24"/>
          <w:lang w:eastAsia="ru-RU"/>
        </w:rPr>
        <w:t>перечислить темы и виды наблюдений, и их количество): __________________________________________________________________</w:t>
      </w:r>
    </w:p>
    <w:p w14:paraId="5F568300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i/>
          <w:iCs/>
          <w:sz w:val="24"/>
          <w:szCs w:val="24"/>
          <w:lang w:eastAsia="ru-RU"/>
        </w:rPr>
      </w:pPr>
      <w:r w:rsidRPr="006242E6">
        <w:rPr>
          <w:rFonts w:ascii="Times New Roman" w:hAnsi="Times New Roman"/>
          <w:i/>
          <w:iCs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14EC866C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Было проведено учебных занятий:</w:t>
      </w:r>
    </w:p>
    <w:p w14:paraId="50ED9488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в качестве помощника учителя физической культуры _______________________________</w:t>
      </w:r>
    </w:p>
    <w:p w14:paraId="45680132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самостоятельно________________________________________________________________</w:t>
      </w:r>
    </w:p>
    <w:p w14:paraId="4202A232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За время практики участвовал(а) в спортивных и воспитательных мероприятиях:</w:t>
      </w:r>
    </w:p>
    <w:p w14:paraId="7A15397E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В качестве организатора (</w:t>
      </w:r>
      <w:r w:rsidRPr="006242E6">
        <w:rPr>
          <w:rFonts w:ascii="Times New Roman" w:hAnsi="Times New Roman"/>
          <w:i/>
          <w:iCs/>
          <w:sz w:val="24"/>
          <w:szCs w:val="24"/>
        </w:rPr>
        <w:t>указать дату, название мероприятия, контингент участников)</w:t>
      </w:r>
      <w:r w:rsidRPr="006242E6">
        <w:rPr>
          <w:rFonts w:ascii="Times New Roman" w:hAnsi="Times New Roman"/>
          <w:sz w:val="24"/>
          <w:szCs w:val="24"/>
        </w:rPr>
        <w:t>:</w:t>
      </w:r>
    </w:p>
    <w:p w14:paraId="1B4B951B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3DA3E9E0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i/>
          <w:iCs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 xml:space="preserve">В качестве судьи </w:t>
      </w:r>
      <w:r w:rsidRPr="006242E6">
        <w:rPr>
          <w:rFonts w:ascii="Times New Roman" w:hAnsi="Times New Roman"/>
          <w:i/>
          <w:iCs/>
          <w:sz w:val="24"/>
          <w:szCs w:val="24"/>
        </w:rPr>
        <w:t>(указать дату, название мероприятия, контингент участников</w:t>
      </w:r>
      <w:proofErr w:type="gramStart"/>
      <w:r w:rsidRPr="006242E6">
        <w:rPr>
          <w:rFonts w:ascii="Times New Roman" w:hAnsi="Times New Roman"/>
          <w:i/>
          <w:iCs/>
          <w:sz w:val="24"/>
          <w:szCs w:val="24"/>
        </w:rPr>
        <w:t>):_</w:t>
      </w:r>
      <w:proofErr w:type="gramEnd"/>
      <w:r w:rsidRPr="006242E6">
        <w:rPr>
          <w:rFonts w:ascii="Times New Roman" w:hAnsi="Times New Roman"/>
          <w:i/>
          <w:iCs/>
          <w:sz w:val="24"/>
          <w:szCs w:val="24"/>
        </w:rPr>
        <w:t>_____</w:t>
      </w:r>
    </w:p>
    <w:p w14:paraId="545011A3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i/>
          <w:iCs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14:paraId="1EC17D33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 xml:space="preserve">В качестве сопровождающего спортсменов на спортивное </w:t>
      </w:r>
      <w:proofErr w:type="gramStart"/>
      <w:r w:rsidRPr="006242E6">
        <w:rPr>
          <w:rFonts w:ascii="Times New Roman" w:hAnsi="Times New Roman"/>
          <w:sz w:val="24"/>
          <w:szCs w:val="24"/>
        </w:rPr>
        <w:t>мероприятие:_</w:t>
      </w:r>
      <w:proofErr w:type="gramEnd"/>
      <w:r w:rsidRPr="006242E6">
        <w:rPr>
          <w:rFonts w:ascii="Times New Roman" w:hAnsi="Times New Roman"/>
          <w:sz w:val="24"/>
          <w:szCs w:val="24"/>
        </w:rPr>
        <w:t>______________</w:t>
      </w:r>
    </w:p>
    <w:p w14:paraId="7FECBEFA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14:paraId="3867788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ходе практики я приобрел(а) практические навыки и знания: _______________________</w:t>
      </w:r>
    </w:p>
    <w:p w14:paraId="7487A8A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135F3305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ходе практики я приобрел(а) опыт проведения: ___________________________________</w:t>
      </w:r>
    </w:p>
    <w:p w14:paraId="4634FA98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797E6066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lastRenderedPageBreak/>
        <w:t>_____________________________________________________________________________</w:t>
      </w:r>
    </w:p>
    <w:p w14:paraId="0045185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ольшую помощь в ходе практики мне оказали: ___________________________________</w:t>
      </w:r>
    </w:p>
    <w:p w14:paraId="75C2F7F3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53AF104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Пожелания по совершенствованию организации прохождения практики: _____________________________________________________________________________</w:t>
      </w:r>
    </w:p>
    <w:p w14:paraId="7E104456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</w:t>
      </w:r>
    </w:p>
    <w:p w14:paraId="511AA18F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0"/>
          <w:szCs w:val="20"/>
          <w:lang w:eastAsia="ru-RU"/>
        </w:rPr>
      </w:pPr>
    </w:p>
    <w:p w14:paraId="05B4D0C8" w14:textId="77777777" w:rsidR="006242E6" w:rsidRPr="006242E6" w:rsidRDefault="006242E6" w:rsidP="006242E6">
      <w:pPr>
        <w:tabs>
          <w:tab w:val="left" w:pos="993"/>
        </w:tabs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4BA365E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tbl>
      <w:tblPr>
        <w:tblW w:w="9291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4386"/>
        <w:gridCol w:w="261"/>
        <w:gridCol w:w="4644"/>
      </w:tblGrid>
      <w:tr w:rsidR="006242E6" w:rsidRPr="006242E6" w14:paraId="434ABBAC" w14:textId="77777777" w:rsidTr="00A71EC9">
        <w:tc>
          <w:tcPr>
            <w:tcW w:w="4386" w:type="dxa"/>
            <w:shd w:val="clear" w:color="auto" w:fill="auto"/>
          </w:tcPr>
          <w:p w14:paraId="76C45FFA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  <w:p w14:paraId="66A303FC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«____</w:t>
            </w:r>
            <w:proofErr w:type="gramStart"/>
            <w:r w:rsidRPr="006242E6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_»_</w:t>
            </w:r>
            <w:proofErr w:type="gramEnd"/>
            <w:r w:rsidRPr="006242E6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__________20___г.</w:t>
            </w:r>
          </w:p>
          <w:p w14:paraId="16DCD8A7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  <w:p w14:paraId="31704D0B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</w:tc>
        <w:tc>
          <w:tcPr>
            <w:tcW w:w="4905" w:type="dxa"/>
            <w:gridSpan w:val="2"/>
            <w:shd w:val="clear" w:color="auto" w:fill="auto"/>
          </w:tcPr>
          <w:p w14:paraId="3C4878B0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</w:tc>
      </w:tr>
      <w:tr w:rsidR="006242E6" w:rsidRPr="006242E6" w14:paraId="089B60AD" w14:textId="77777777" w:rsidTr="00A71EC9">
        <w:tc>
          <w:tcPr>
            <w:tcW w:w="4647" w:type="dxa"/>
            <w:gridSpan w:val="2"/>
            <w:shd w:val="clear" w:color="auto" w:fill="auto"/>
          </w:tcPr>
          <w:p w14:paraId="250E971E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  <w:t>Подпись практиканта</w:t>
            </w:r>
          </w:p>
        </w:tc>
        <w:tc>
          <w:tcPr>
            <w:tcW w:w="4644" w:type="dxa"/>
            <w:tcBorders>
              <w:bottom w:val="single" w:sz="4" w:space="0" w:color="00000A"/>
            </w:tcBorders>
            <w:shd w:val="clear" w:color="auto" w:fill="auto"/>
          </w:tcPr>
          <w:p w14:paraId="3BC82760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</w:p>
        </w:tc>
      </w:tr>
      <w:tr w:rsidR="006242E6" w:rsidRPr="006242E6" w14:paraId="393F876A" w14:textId="77777777" w:rsidTr="00A71EC9">
        <w:tc>
          <w:tcPr>
            <w:tcW w:w="4647" w:type="dxa"/>
            <w:gridSpan w:val="2"/>
            <w:shd w:val="clear" w:color="auto" w:fill="auto"/>
          </w:tcPr>
          <w:p w14:paraId="4BD8754F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</w:p>
          <w:p w14:paraId="4A1934D6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4" w:type="dxa"/>
            <w:tcBorders>
              <w:bottom w:val="single" w:sz="4" w:space="0" w:color="00000A"/>
            </w:tcBorders>
            <w:shd w:val="clear" w:color="auto" w:fill="auto"/>
          </w:tcPr>
          <w:p w14:paraId="440CC71D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</w:p>
        </w:tc>
      </w:tr>
    </w:tbl>
    <w:p w14:paraId="553ACC37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p w14:paraId="4BB94A99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Примечание. </w:t>
      </w: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 xml:space="preserve">В отчете следует дать характеристику базы практики, отразить анализ выполнения индивидуального задания и программы практики и отразить </w:t>
      </w:r>
      <w:r w:rsidRPr="006242E6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весь</w:t>
      </w: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 xml:space="preserve"> объем проведенной студентом работы. Оценивая итоги практики, следует отметить, чему научился студент, какие знания, умения и навыки приобрел, какие он испытал трудности в работе и какие проблемы были обнаружены в его теоретической, методической и двигательной подготовленности.</w:t>
      </w:r>
    </w:p>
    <w:p w14:paraId="1E6FA9A6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едагогической практики и др. итоговые материалы.</w:t>
      </w:r>
    </w:p>
    <w:p w14:paraId="3CCC0585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79FC8C57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68A0DB51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E0A9A0C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7C4C693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5302FE4C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34E27E0E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00AADC2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64B8E10A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239E1653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02CB31E4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1658E80D" w14:textId="77777777" w:rsidR="00765EAA" w:rsidRDefault="00765EAA"/>
    <w:sectPr w:rsidR="00765E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9F9B1" w14:textId="77777777" w:rsidR="00C55608" w:rsidRDefault="00C55608" w:rsidP="00490703">
      <w:pPr>
        <w:spacing w:after="0" w:line="240" w:lineRule="auto"/>
      </w:pPr>
      <w:r>
        <w:separator/>
      </w:r>
    </w:p>
  </w:endnote>
  <w:endnote w:type="continuationSeparator" w:id="0">
    <w:p w14:paraId="07E0A856" w14:textId="77777777" w:rsidR="00C55608" w:rsidRDefault="00C55608" w:rsidP="00490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66F71" w14:textId="77777777" w:rsidR="00C55608" w:rsidRDefault="00C55608" w:rsidP="00490703">
      <w:pPr>
        <w:spacing w:after="0" w:line="240" w:lineRule="auto"/>
      </w:pPr>
      <w:r>
        <w:separator/>
      </w:r>
    </w:p>
  </w:footnote>
  <w:footnote w:type="continuationSeparator" w:id="0">
    <w:p w14:paraId="4A4629D2" w14:textId="77777777" w:rsidR="00C55608" w:rsidRDefault="00C55608" w:rsidP="00490703">
      <w:pPr>
        <w:spacing w:after="0" w:line="240" w:lineRule="auto"/>
      </w:pPr>
      <w:r>
        <w:continuationSeparator/>
      </w:r>
    </w:p>
  </w:footnote>
  <w:footnote w:id="1">
    <w:p w14:paraId="233A592C" w14:textId="24C35C63" w:rsidR="00490703" w:rsidRDefault="00490703" w:rsidP="00490703">
      <w:pPr>
        <w:pStyle w:val="a6"/>
      </w:pPr>
      <w:r>
        <w:rPr>
          <w:rStyle w:val="afd"/>
        </w:rPr>
        <w:footnoteRef/>
      </w:r>
      <w:r>
        <w:t xml:space="preserve"> </w:t>
      </w:r>
      <w:r w:rsidR="008542CA">
        <w:t>Указывается количество часов</w:t>
      </w:r>
      <w:r>
        <w:t xml:space="preserve"> за каждый день практики в расчете 9 часов (6 – выполнение программы практики, 3 – подготовка и коррекция)</w:t>
      </w:r>
    </w:p>
    <w:p w14:paraId="6BA0CDB3" w14:textId="107BB91D" w:rsidR="00490703" w:rsidRDefault="00490703">
      <w:pPr>
        <w:pStyle w:val="a6"/>
      </w:pPr>
    </w:p>
  </w:footnote>
  <w:footnote w:id="2">
    <w:p w14:paraId="6A64C890" w14:textId="1FF01F91" w:rsidR="00490703" w:rsidRDefault="00490703" w:rsidP="00490703">
      <w:pPr>
        <w:pStyle w:val="a6"/>
      </w:pPr>
      <w:r>
        <w:rPr>
          <w:rStyle w:val="afd"/>
        </w:rPr>
        <w:footnoteRef/>
      </w:r>
      <w:r>
        <w:t xml:space="preserve"> Заполняется  </w:t>
      </w:r>
      <w:r w:rsidR="00F60FDA">
        <w:t xml:space="preserve">за </w:t>
      </w:r>
      <w:r>
        <w:t>каждый день практики</w:t>
      </w:r>
    </w:p>
  </w:footnote>
  <w:footnote w:id="3">
    <w:p w14:paraId="376F3C11" w14:textId="77777777" w:rsidR="00490703" w:rsidRDefault="00490703" w:rsidP="00490703">
      <w:pPr>
        <w:pStyle w:val="a6"/>
        <w:jc w:val="both"/>
        <w:rPr>
          <w:sz w:val="24"/>
        </w:rPr>
      </w:pPr>
      <w:r>
        <w:rPr>
          <w:rStyle w:val="afd"/>
        </w:rPr>
        <w:footnoteRef/>
      </w:r>
      <w:r>
        <w:t xml:space="preserve"> </w:t>
      </w:r>
      <w:r>
        <w:rPr>
          <w:sz w:val="24"/>
        </w:rPr>
        <w:t xml:space="preserve">Примечание. Исходя из потребностей школы, студент принимает участие в организации не менее чем </w:t>
      </w:r>
      <w:r>
        <w:rPr>
          <w:b/>
          <w:sz w:val="24"/>
        </w:rPr>
        <w:t>5</w:t>
      </w:r>
      <w:r>
        <w:rPr>
          <w:sz w:val="24"/>
        </w:rPr>
        <w:t xml:space="preserve"> мероприятий. </w:t>
      </w:r>
    </w:p>
  </w:footnote>
  <w:footnote w:id="4">
    <w:p w14:paraId="7D93E4D1" w14:textId="77777777" w:rsidR="007524E0" w:rsidRDefault="007524E0" w:rsidP="00490703">
      <w:pPr>
        <w:tabs>
          <w:tab w:val="left" w:pos="612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Style w:val="afd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Оценка за практику выставляется:</w:t>
      </w:r>
    </w:p>
    <w:p w14:paraId="2DBE3471" w14:textId="77777777" w:rsidR="007524E0" w:rsidRDefault="007524E0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Отлично» -  если студент получил по всем видам контроля 80 и более баллов;</w:t>
      </w:r>
    </w:p>
    <w:p w14:paraId="74EE991B" w14:textId="77777777" w:rsidR="007524E0" w:rsidRDefault="007524E0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Хорошо» - если студент получил по всем видам контроля 65 –79 баллов;</w:t>
      </w:r>
    </w:p>
    <w:p w14:paraId="00749AA5" w14:textId="77777777" w:rsidR="007524E0" w:rsidRDefault="007524E0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Удовлетворительно» - если студент получил по всем видам контроля 50 – 64 балла;</w:t>
      </w:r>
    </w:p>
    <w:p w14:paraId="145D6CE8" w14:textId="77777777" w:rsidR="007524E0" w:rsidRDefault="007524E0" w:rsidP="0049070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Неудовлетворительно» - если студент получил по всем видам контроля менее 50 баллов.</w:t>
      </w:r>
    </w:p>
    <w:p w14:paraId="5F27C644" w14:textId="77777777" w:rsidR="007524E0" w:rsidRDefault="007524E0" w:rsidP="00490703">
      <w:pPr>
        <w:tabs>
          <w:tab w:val="left" w:pos="6120"/>
        </w:tabs>
      </w:pPr>
    </w:p>
    <w:p w14:paraId="07D943B7" w14:textId="77777777" w:rsidR="007524E0" w:rsidRDefault="007524E0" w:rsidP="00490703">
      <w:pPr>
        <w:tabs>
          <w:tab w:val="left" w:pos="6120"/>
        </w:tabs>
      </w:pPr>
    </w:p>
    <w:p w14:paraId="7B401D1A" w14:textId="77777777" w:rsidR="007524E0" w:rsidRDefault="007524E0" w:rsidP="00490703">
      <w:pPr>
        <w:tabs>
          <w:tab w:val="left" w:pos="6120"/>
        </w:tabs>
      </w:pPr>
    </w:p>
    <w:p w14:paraId="30402577" w14:textId="77777777" w:rsidR="007524E0" w:rsidRDefault="007524E0" w:rsidP="00490703">
      <w:pPr>
        <w:tabs>
          <w:tab w:val="left" w:pos="6120"/>
        </w:tabs>
      </w:pPr>
    </w:p>
    <w:p w14:paraId="5BFCC2C9" w14:textId="77777777" w:rsidR="007524E0" w:rsidRDefault="007524E0" w:rsidP="00490703">
      <w:pPr>
        <w:tabs>
          <w:tab w:val="left" w:pos="6120"/>
        </w:tabs>
      </w:pPr>
    </w:p>
    <w:p w14:paraId="71EB5E2E" w14:textId="77777777" w:rsidR="007524E0" w:rsidRDefault="007524E0" w:rsidP="00490703">
      <w:pPr>
        <w:tabs>
          <w:tab w:val="left" w:pos="6120"/>
        </w:tabs>
      </w:pPr>
    </w:p>
    <w:p w14:paraId="3B49BDCA" w14:textId="77777777" w:rsidR="007524E0" w:rsidRDefault="007524E0" w:rsidP="00490703">
      <w:pPr>
        <w:tabs>
          <w:tab w:val="left" w:pos="6120"/>
        </w:tabs>
      </w:pPr>
    </w:p>
    <w:p w14:paraId="61467EB0" w14:textId="77777777" w:rsidR="007524E0" w:rsidRDefault="007524E0" w:rsidP="00490703">
      <w:pPr>
        <w:tabs>
          <w:tab w:val="left" w:pos="6120"/>
        </w:tabs>
      </w:pPr>
    </w:p>
    <w:p w14:paraId="39C075A3" w14:textId="77777777" w:rsidR="007524E0" w:rsidRDefault="007524E0" w:rsidP="00490703">
      <w:pPr>
        <w:tabs>
          <w:tab w:val="left" w:pos="6120"/>
        </w:tabs>
      </w:pPr>
    </w:p>
    <w:p w14:paraId="374AADA9" w14:textId="77777777" w:rsidR="007524E0" w:rsidRDefault="007524E0" w:rsidP="00490703">
      <w:pPr>
        <w:tabs>
          <w:tab w:val="left" w:pos="6120"/>
        </w:tabs>
      </w:pPr>
    </w:p>
    <w:p w14:paraId="3D25E9B3" w14:textId="77777777" w:rsidR="007524E0" w:rsidRDefault="007524E0" w:rsidP="00490703">
      <w:pPr>
        <w:tabs>
          <w:tab w:val="left" w:pos="6120"/>
        </w:tabs>
      </w:pPr>
    </w:p>
    <w:p w14:paraId="3156156D" w14:textId="77777777" w:rsidR="007524E0" w:rsidRDefault="007524E0" w:rsidP="00490703">
      <w:pPr>
        <w:tabs>
          <w:tab w:val="left" w:pos="6120"/>
        </w:tabs>
      </w:pPr>
    </w:p>
    <w:p w14:paraId="3EF7284A" w14:textId="77777777" w:rsidR="007524E0" w:rsidRDefault="007524E0" w:rsidP="00490703">
      <w:pPr>
        <w:tabs>
          <w:tab w:val="left" w:pos="6120"/>
        </w:tabs>
      </w:pPr>
    </w:p>
    <w:p w14:paraId="13EDF6B6" w14:textId="77777777" w:rsidR="007524E0" w:rsidRDefault="007524E0" w:rsidP="00490703">
      <w:pPr>
        <w:pStyle w:val="a6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384663D6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B19717E"/>
    <w:multiLevelType w:val="hybridMultilevel"/>
    <w:tmpl w:val="9BCA0BF6"/>
    <w:lvl w:ilvl="0" w:tplc="117C47EC">
      <w:start w:val="8"/>
      <w:numFmt w:val="decimal"/>
      <w:lvlText w:val="%1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C2767E0"/>
    <w:multiLevelType w:val="hybridMultilevel"/>
    <w:tmpl w:val="94FC0E0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82068"/>
    <w:multiLevelType w:val="hybridMultilevel"/>
    <w:tmpl w:val="00DA270C"/>
    <w:lvl w:ilvl="0" w:tplc="FFFFFFF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2210"/>
        </w:tabs>
        <w:ind w:left="221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930"/>
        </w:tabs>
        <w:ind w:left="293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50"/>
        </w:tabs>
        <w:ind w:left="365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370"/>
        </w:tabs>
        <w:ind w:left="437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090"/>
        </w:tabs>
        <w:ind w:left="509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810"/>
        </w:tabs>
        <w:ind w:left="581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530"/>
        </w:tabs>
        <w:ind w:left="653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250"/>
        </w:tabs>
        <w:ind w:left="7250" w:hanging="180"/>
      </w:pPr>
    </w:lvl>
  </w:abstractNum>
  <w:abstractNum w:abstractNumId="4" w15:restartNumberingAfterBreak="0">
    <w:nsid w:val="418D738E"/>
    <w:multiLevelType w:val="hybridMultilevel"/>
    <w:tmpl w:val="D7D83770"/>
    <w:lvl w:ilvl="0" w:tplc="1B6C8692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41018"/>
    <w:multiLevelType w:val="hybridMultilevel"/>
    <w:tmpl w:val="3C889F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D2433B"/>
    <w:multiLevelType w:val="hybridMultilevel"/>
    <w:tmpl w:val="E43EA20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0703"/>
    <w:rsid w:val="000A7C9D"/>
    <w:rsid w:val="001475DC"/>
    <w:rsid w:val="0029079A"/>
    <w:rsid w:val="002D548F"/>
    <w:rsid w:val="00392918"/>
    <w:rsid w:val="003C5515"/>
    <w:rsid w:val="0040071B"/>
    <w:rsid w:val="0047742B"/>
    <w:rsid w:val="00490703"/>
    <w:rsid w:val="004E1823"/>
    <w:rsid w:val="0054275C"/>
    <w:rsid w:val="006242E6"/>
    <w:rsid w:val="007524E0"/>
    <w:rsid w:val="00765EAA"/>
    <w:rsid w:val="007E5609"/>
    <w:rsid w:val="008542CA"/>
    <w:rsid w:val="0085626B"/>
    <w:rsid w:val="0090002B"/>
    <w:rsid w:val="00974C03"/>
    <w:rsid w:val="00B0305C"/>
    <w:rsid w:val="00C36925"/>
    <w:rsid w:val="00C55608"/>
    <w:rsid w:val="00C85CCD"/>
    <w:rsid w:val="00D14862"/>
    <w:rsid w:val="00F60FDA"/>
    <w:rsid w:val="00FB02BA"/>
    <w:rsid w:val="00FC1A97"/>
    <w:rsid w:val="00FE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5E190"/>
  <w15:chartTrackingRefBased/>
  <w15:docId w15:val="{25EF00EA-BA23-4123-8852-714E0E1F9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iPriority="0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70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qFormat/>
    <w:rsid w:val="00490703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2">
    <w:name w:val="heading 2"/>
    <w:basedOn w:val="a"/>
    <w:link w:val="20"/>
    <w:semiHidden/>
    <w:unhideWhenUsed/>
    <w:qFormat/>
    <w:rsid w:val="00490703"/>
    <w:pPr>
      <w:widowControl w:val="0"/>
      <w:autoSpaceDE w:val="0"/>
      <w:autoSpaceDN w:val="0"/>
      <w:spacing w:after="0" w:line="240" w:lineRule="auto"/>
      <w:ind w:left="1273"/>
      <w:jc w:val="both"/>
      <w:outlineLvl w:val="1"/>
    </w:pPr>
    <w:rPr>
      <w:rFonts w:ascii="Times New Roman" w:eastAsia="Times New Roman" w:hAnsi="Times New Roman"/>
      <w:b/>
      <w:bCs/>
      <w:i/>
      <w:sz w:val="24"/>
      <w:szCs w:val="24"/>
      <w:lang w:eastAsia="ru-RU" w:bidi="ru-RU"/>
    </w:rPr>
  </w:style>
  <w:style w:type="paragraph" w:styleId="3">
    <w:name w:val="heading 3"/>
    <w:basedOn w:val="a"/>
    <w:next w:val="a"/>
    <w:link w:val="30"/>
    <w:semiHidden/>
    <w:unhideWhenUsed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  <w:lang w:eastAsia="ru-RU"/>
    </w:rPr>
  </w:style>
  <w:style w:type="paragraph" w:styleId="40">
    <w:name w:val="heading 4"/>
    <w:basedOn w:val="a"/>
    <w:next w:val="a"/>
    <w:link w:val="41"/>
    <w:semiHidden/>
    <w:unhideWhenUsed/>
    <w:qFormat/>
    <w:rsid w:val="004907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semiHidden/>
    <w:unhideWhenUsed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  <w:lang w:eastAsia="ru-RU"/>
    </w:rPr>
  </w:style>
  <w:style w:type="paragraph" w:styleId="6">
    <w:name w:val="heading 6"/>
    <w:basedOn w:val="a"/>
    <w:next w:val="a"/>
    <w:link w:val="61"/>
    <w:semiHidden/>
    <w:unhideWhenUsed/>
    <w:qFormat/>
    <w:rsid w:val="004907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490703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20">
    <w:name w:val="Заголовок 2 Знак"/>
    <w:basedOn w:val="a0"/>
    <w:link w:val="2"/>
    <w:semiHidden/>
    <w:qFormat/>
    <w:rsid w:val="00490703"/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character" w:customStyle="1" w:styleId="30">
    <w:name w:val="Заголовок 3 Знак"/>
    <w:basedOn w:val="a0"/>
    <w:link w:val="3"/>
    <w:semiHidden/>
    <w:qFormat/>
    <w:rsid w:val="00490703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2">
    <w:name w:val="Заголовок 4 Знак"/>
    <w:basedOn w:val="a0"/>
    <w:link w:val="410"/>
    <w:semiHidden/>
    <w:qFormat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semiHidden/>
    <w:qFormat/>
    <w:rsid w:val="00490703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10"/>
    <w:semiHidden/>
    <w:qFormat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a3">
    <w:name w:val="Hyperlink"/>
    <w:basedOn w:val="a0"/>
    <w:uiPriority w:val="99"/>
    <w:semiHidden/>
    <w:unhideWhenUsed/>
    <w:rsid w:val="00490703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90703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Normal (Web)"/>
    <w:basedOn w:val="a"/>
    <w:uiPriority w:val="99"/>
    <w:semiHidden/>
    <w:unhideWhenUsed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6">
    <w:name w:val="footnote text"/>
    <w:basedOn w:val="a"/>
    <w:link w:val="a7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7">
    <w:name w:val="Текст сноски Знак"/>
    <w:basedOn w:val="a0"/>
    <w:link w:val="a6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annotation text"/>
    <w:basedOn w:val="a"/>
    <w:link w:val="a9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Текст примечания Знак"/>
    <w:basedOn w:val="a0"/>
    <w:link w:val="a8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header"/>
    <w:basedOn w:val="a"/>
    <w:link w:val="ab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c">
    <w:name w:val="footer"/>
    <w:basedOn w:val="a"/>
    <w:link w:val="ad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e">
    <w:name w:val="endnote text"/>
    <w:basedOn w:val="a"/>
    <w:link w:val="af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">
    <w:name w:val="Текст концевой сноски Знак"/>
    <w:basedOn w:val="a0"/>
    <w:link w:val="ae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1">
    <w:name w:val="List 3"/>
    <w:basedOn w:val="a"/>
    <w:uiPriority w:val="99"/>
    <w:semiHidden/>
    <w:unhideWhenUsed/>
    <w:qFormat/>
    <w:rsid w:val="00490703"/>
    <w:pPr>
      <w:spacing w:after="0" w:line="240" w:lineRule="auto"/>
      <w:ind w:left="849" w:hanging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21">
    <w:name w:val="List Bullet 2"/>
    <w:basedOn w:val="a"/>
    <w:autoRedefine/>
    <w:uiPriority w:val="99"/>
    <w:semiHidden/>
    <w:unhideWhenUsed/>
    <w:qFormat/>
    <w:rsid w:val="0049070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">
    <w:name w:val="List Bullet 4"/>
    <w:basedOn w:val="a"/>
    <w:uiPriority w:val="99"/>
    <w:semiHidden/>
    <w:unhideWhenUsed/>
    <w:qFormat/>
    <w:rsid w:val="00490703"/>
    <w:pPr>
      <w:numPr>
        <w:numId w:val="1"/>
      </w:numPr>
      <w:contextualSpacing/>
    </w:pPr>
  </w:style>
  <w:style w:type="character" w:customStyle="1" w:styleId="af0">
    <w:name w:val="Заголовок Знак"/>
    <w:aliases w:val="Знак Знак Знак"/>
    <w:basedOn w:val="a0"/>
    <w:link w:val="af1"/>
    <w:uiPriority w:val="99"/>
    <w:locked/>
    <w:rsid w:val="00490703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af1">
    <w:name w:val="Title"/>
    <w:aliases w:val="Знак Знак"/>
    <w:basedOn w:val="a"/>
    <w:link w:val="af0"/>
    <w:uiPriority w:val="99"/>
    <w:qFormat/>
    <w:rsid w:val="0049070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character" w:customStyle="1" w:styleId="11">
    <w:name w:val="Заголовок Знак1"/>
    <w:aliases w:val="Знак Знак Знак1"/>
    <w:basedOn w:val="a0"/>
    <w:uiPriority w:val="99"/>
    <w:rsid w:val="004907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2">
    <w:name w:val="Body Text"/>
    <w:basedOn w:val="a"/>
    <w:link w:val="af3"/>
    <w:uiPriority w:val="99"/>
    <w:semiHidden/>
    <w:unhideWhenUsed/>
    <w:qFormat/>
    <w:rsid w:val="00490703"/>
    <w:pPr>
      <w:spacing w:after="120"/>
    </w:pPr>
  </w:style>
  <w:style w:type="character" w:customStyle="1" w:styleId="af3">
    <w:name w:val="Основной текст Знак"/>
    <w:basedOn w:val="a0"/>
    <w:link w:val="af2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f4">
    <w:name w:val="List Continue"/>
    <w:basedOn w:val="a"/>
    <w:uiPriority w:val="99"/>
    <w:semiHidden/>
    <w:unhideWhenUsed/>
    <w:qFormat/>
    <w:rsid w:val="00490703"/>
    <w:pPr>
      <w:spacing w:after="120" w:line="240" w:lineRule="auto"/>
      <w:ind w:left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5">
    <w:name w:val="Plain Text"/>
    <w:basedOn w:val="a"/>
    <w:link w:val="af6"/>
    <w:uiPriority w:val="99"/>
    <w:semiHidden/>
    <w:unhideWhenUsed/>
    <w:qFormat/>
    <w:rsid w:val="00490703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6">
    <w:name w:val="Текст Знак"/>
    <w:basedOn w:val="a0"/>
    <w:link w:val="af5"/>
    <w:uiPriority w:val="99"/>
    <w:semiHidden/>
    <w:rsid w:val="00490703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7">
    <w:name w:val="annotation subject"/>
    <w:basedOn w:val="a8"/>
    <w:next w:val="a8"/>
    <w:link w:val="af8"/>
    <w:uiPriority w:val="99"/>
    <w:semiHidden/>
    <w:unhideWhenUsed/>
    <w:qFormat/>
    <w:rsid w:val="00490703"/>
    <w:rPr>
      <w:b/>
      <w:bCs/>
    </w:rPr>
  </w:style>
  <w:style w:type="character" w:customStyle="1" w:styleId="af8">
    <w:name w:val="Тема примечания Знак"/>
    <w:basedOn w:val="a9"/>
    <w:link w:val="af7"/>
    <w:uiPriority w:val="99"/>
    <w:semiHidden/>
    <w:qFormat/>
    <w:rsid w:val="0049070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9">
    <w:name w:val="Balloon Text"/>
    <w:basedOn w:val="a"/>
    <w:link w:val="afa"/>
    <w:uiPriority w:val="99"/>
    <w:semiHidden/>
    <w:unhideWhenUsed/>
    <w:qFormat/>
    <w:rsid w:val="00490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qFormat/>
    <w:rsid w:val="00490703"/>
    <w:rPr>
      <w:rFonts w:ascii="Segoe UI" w:eastAsia="Calibri" w:hAnsi="Segoe UI" w:cs="Segoe UI"/>
      <w:sz w:val="18"/>
      <w:szCs w:val="18"/>
    </w:rPr>
  </w:style>
  <w:style w:type="character" w:customStyle="1" w:styleId="afb">
    <w:name w:val="Абзац списка Знак"/>
    <w:link w:val="afc"/>
    <w:uiPriority w:val="34"/>
    <w:qFormat/>
    <w:locked/>
    <w:rsid w:val="00490703"/>
    <w:rPr>
      <w:rFonts w:ascii="Calibri" w:eastAsia="Calibri" w:hAnsi="Calibri" w:cs="Times New Roman"/>
    </w:rPr>
  </w:style>
  <w:style w:type="paragraph" w:styleId="afc">
    <w:name w:val="List Paragraph"/>
    <w:basedOn w:val="a"/>
    <w:link w:val="afb"/>
    <w:uiPriority w:val="34"/>
    <w:qFormat/>
    <w:rsid w:val="00490703"/>
    <w:pPr>
      <w:ind w:left="720"/>
      <w:contextualSpacing/>
    </w:pPr>
  </w:style>
  <w:style w:type="paragraph" w:customStyle="1" w:styleId="410">
    <w:name w:val="Заголовок 41"/>
    <w:basedOn w:val="a"/>
    <w:link w:val="42"/>
    <w:semiHidden/>
    <w:qFormat/>
    <w:rsid w:val="00490703"/>
    <w:pPr>
      <w:keepNext/>
      <w:spacing w:after="0" w:line="288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610">
    <w:name w:val="Заголовок 61"/>
    <w:basedOn w:val="a"/>
    <w:link w:val="60"/>
    <w:semiHidden/>
    <w:qFormat/>
    <w:rsid w:val="00490703"/>
    <w:pPr>
      <w:spacing w:before="240" w:after="6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FirstParagraph">
    <w:name w:val="First Paragraph"/>
    <w:basedOn w:val="af2"/>
    <w:next w:val="af2"/>
    <w:uiPriority w:val="99"/>
    <w:qFormat/>
    <w:rsid w:val="00490703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f2"/>
    <w:uiPriority w:val="99"/>
    <w:semiHidden/>
    <w:qFormat/>
    <w:rsid w:val="00490703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uiPriority w:val="99"/>
    <w:semiHidden/>
    <w:qFormat/>
    <w:rsid w:val="0049070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22">
    <w:name w:val="Основной текст (2)_"/>
    <w:basedOn w:val="a0"/>
    <w:link w:val="23"/>
    <w:semiHidden/>
    <w:locked/>
    <w:rsid w:val="0049070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3">
    <w:name w:val="Основной текст (2)"/>
    <w:basedOn w:val="a"/>
    <w:link w:val="22"/>
    <w:semiHidden/>
    <w:qFormat/>
    <w:rsid w:val="00490703"/>
    <w:pPr>
      <w:widowControl w:val="0"/>
      <w:shd w:val="clear" w:color="auto" w:fill="FFFFFF"/>
      <w:spacing w:after="60" w:line="266" w:lineRule="exact"/>
      <w:ind w:hanging="420"/>
      <w:jc w:val="center"/>
    </w:pPr>
    <w:rPr>
      <w:rFonts w:ascii="Times New Roman" w:eastAsia="Times New Roman" w:hAnsi="Times New Roman"/>
    </w:rPr>
  </w:style>
  <w:style w:type="paragraph" w:customStyle="1" w:styleId="24">
    <w:name w:val="Основной текст2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2">
    <w:name w:val="Основной текст1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10">
    <w:name w:val="Заголовок 11"/>
    <w:basedOn w:val="a"/>
    <w:uiPriority w:val="99"/>
    <w:semiHidden/>
    <w:qFormat/>
    <w:rsid w:val="00490703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32"/>
      <w:szCs w:val="24"/>
    </w:rPr>
  </w:style>
  <w:style w:type="paragraph" w:customStyle="1" w:styleId="210">
    <w:name w:val="Заголовок 2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1"/>
    </w:pPr>
    <w:rPr>
      <w:rFonts w:ascii="Times New Roman" w:eastAsia="Times New Roman" w:hAnsi="Times New Roman"/>
      <w:b/>
      <w:sz w:val="32"/>
      <w:szCs w:val="24"/>
    </w:rPr>
  </w:style>
  <w:style w:type="paragraph" w:customStyle="1" w:styleId="310">
    <w:name w:val="Заголовок 3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</w:rPr>
  </w:style>
  <w:style w:type="paragraph" w:customStyle="1" w:styleId="51">
    <w:name w:val="Заголовок 51"/>
    <w:basedOn w:val="a"/>
    <w:uiPriority w:val="99"/>
    <w:semiHidden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</w:rPr>
  </w:style>
  <w:style w:type="paragraph" w:customStyle="1" w:styleId="13">
    <w:name w:val="Заголовок1"/>
    <w:basedOn w:val="a"/>
    <w:next w:val="af2"/>
    <w:uiPriority w:val="99"/>
    <w:semiHidden/>
    <w:qFormat/>
    <w:rsid w:val="00490703"/>
    <w:pPr>
      <w:keepNext/>
      <w:spacing w:before="240" w:after="120" w:line="240" w:lineRule="auto"/>
    </w:pPr>
    <w:rPr>
      <w:rFonts w:ascii="Liberation Sans" w:eastAsia="Microsoft YaHei" w:hAnsi="Liberation Sans" w:cs="Lucida Sans"/>
      <w:sz w:val="28"/>
      <w:szCs w:val="28"/>
      <w:lang w:eastAsia="ru-RU"/>
    </w:rPr>
  </w:style>
  <w:style w:type="paragraph" w:customStyle="1" w:styleId="14">
    <w:name w:val="Название объекта1"/>
    <w:basedOn w:val="a"/>
    <w:uiPriority w:val="99"/>
    <w:semiHidden/>
    <w:qFormat/>
    <w:rsid w:val="00490703"/>
    <w:pPr>
      <w:suppressLineNumbers/>
      <w:spacing w:before="120" w:after="120" w:line="240" w:lineRule="auto"/>
    </w:pPr>
    <w:rPr>
      <w:rFonts w:ascii="Times New Roman" w:eastAsia="Times New Roman" w:hAnsi="Times New Roman" w:cs="Lucida Sans"/>
      <w:i/>
      <w:iCs/>
      <w:sz w:val="24"/>
      <w:szCs w:val="24"/>
      <w:lang w:eastAsia="ru-RU"/>
    </w:rPr>
  </w:style>
  <w:style w:type="paragraph" w:customStyle="1" w:styleId="15">
    <w:name w:val="Нижний колонтитул1"/>
    <w:basedOn w:val="a"/>
    <w:uiPriority w:val="99"/>
    <w:semiHidden/>
    <w:qFormat/>
    <w:rsid w:val="00490703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6">
    <w:name w:val="Верхний колонтитул1"/>
    <w:basedOn w:val="a"/>
    <w:uiPriority w:val="99"/>
    <w:semiHidden/>
    <w:qFormat/>
    <w:rsid w:val="0049070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7">
    <w:name w:val="Текст сноски1"/>
    <w:basedOn w:val="a"/>
    <w:uiPriority w:val="99"/>
    <w:semiHidden/>
    <w:qFormat/>
    <w:rsid w:val="00490703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d">
    <w:name w:val="footnote reference"/>
    <w:semiHidden/>
    <w:unhideWhenUsed/>
    <w:qFormat/>
    <w:rsid w:val="00490703"/>
    <w:rPr>
      <w:vertAlign w:val="superscript"/>
    </w:rPr>
  </w:style>
  <w:style w:type="character" w:styleId="afe">
    <w:name w:val="annotation reference"/>
    <w:semiHidden/>
    <w:unhideWhenUsed/>
    <w:qFormat/>
    <w:rsid w:val="00490703"/>
    <w:rPr>
      <w:sz w:val="16"/>
      <w:szCs w:val="16"/>
    </w:rPr>
  </w:style>
  <w:style w:type="character" w:styleId="aff">
    <w:name w:val="endnote reference"/>
    <w:semiHidden/>
    <w:unhideWhenUsed/>
    <w:qFormat/>
    <w:rsid w:val="00490703"/>
    <w:rPr>
      <w:vertAlign w:val="superscript"/>
    </w:rPr>
  </w:style>
  <w:style w:type="character" w:customStyle="1" w:styleId="41">
    <w:name w:val="Заголовок 4 Знак1"/>
    <w:basedOn w:val="a0"/>
    <w:link w:val="40"/>
    <w:semiHidden/>
    <w:locked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61">
    <w:name w:val="Заголовок 6 Знак1"/>
    <w:basedOn w:val="a0"/>
    <w:link w:val="6"/>
    <w:semiHidden/>
    <w:locked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120">
    <w:name w:val="Стиль 12 пт"/>
    <w:rsid w:val="00490703"/>
    <w:rPr>
      <w:sz w:val="24"/>
      <w:szCs w:val="24"/>
    </w:rPr>
  </w:style>
  <w:style w:type="character" w:customStyle="1" w:styleId="js-item-maininfo">
    <w:name w:val="js-item-maininfo"/>
    <w:basedOn w:val="a0"/>
    <w:rsid w:val="00490703"/>
  </w:style>
  <w:style w:type="character" w:customStyle="1" w:styleId="search-descr">
    <w:name w:val="search-descr"/>
    <w:basedOn w:val="a0"/>
    <w:rsid w:val="00490703"/>
  </w:style>
  <w:style w:type="character" w:customStyle="1" w:styleId="aff0">
    <w:name w:val="Привязка сноски"/>
    <w:rsid w:val="00490703"/>
    <w:rPr>
      <w:vertAlign w:val="superscript"/>
    </w:rPr>
  </w:style>
  <w:style w:type="character" w:customStyle="1" w:styleId="aff1">
    <w:name w:val="Название Знак"/>
    <w:qFormat/>
    <w:rsid w:val="00490703"/>
    <w:rPr>
      <w:rFonts w:ascii="Times New Roman" w:eastAsia="Times New Roman" w:hAnsi="Times New Roman" w:cs="Times New Roman" w:hint="default"/>
      <w:b/>
      <w:bCs/>
      <w:sz w:val="28"/>
      <w:szCs w:val="28"/>
      <w:lang w:eastAsia="ru-RU"/>
    </w:rPr>
  </w:style>
  <w:style w:type="character" w:customStyle="1" w:styleId="ListLabel1">
    <w:name w:val="ListLabel 1"/>
    <w:qFormat/>
    <w:rsid w:val="00490703"/>
    <w:rPr>
      <w:rFonts w:ascii="Courier New" w:hAnsi="Courier New" w:cs="Courier New" w:hint="default"/>
    </w:rPr>
  </w:style>
  <w:style w:type="character" w:customStyle="1" w:styleId="ListLabel2">
    <w:name w:val="ListLabel 2"/>
    <w:qFormat/>
    <w:rsid w:val="00490703"/>
    <w:rPr>
      <w:rFonts w:ascii="Courier New" w:hAnsi="Courier New" w:cs="Courier New" w:hint="default"/>
    </w:rPr>
  </w:style>
  <w:style w:type="character" w:customStyle="1" w:styleId="ListLabel3">
    <w:name w:val="ListLabel 3"/>
    <w:qFormat/>
    <w:rsid w:val="00490703"/>
    <w:rPr>
      <w:rFonts w:ascii="Courier New" w:hAnsi="Courier New" w:cs="Courier New" w:hint="default"/>
    </w:rPr>
  </w:style>
  <w:style w:type="character" w:customStyle="1" w:styleId="ListLabel4">
    <w:name w:val="ListLabel 4"/>
    <w:qFormat/>
    <w:rsid w:val="00490703"/>
    <w:rPr>
      <w:rFonts w:ascii="Courier New" w:hAnsi="Courier New" w:cs="Courier New" w:hint="default"/>
    </w:rPr>
  </w:style>
  <w:style w:type="character" w:customStyle="1" w:styleId="ListLabel5">
    <w:name w:val="ListLabel 5"/>
    <w:qFormat/>
    <w:rsid w:val="00490703"/>
    <w:rPr>
      <w:rFonts w:ascii="Courier New" w:hAnsi="Courier New" w:cs="Courier New" w:hint="default"/>
    </w:rPr>
  </w:style>
  <w:style w:type="character" w:customStyle="1" w:styleId="ListLabel6">
    <w:name w:val="ListLabel 6"/>
    <w:qFormat/>
    <w:rsid w:val="00490703"/>
    <w:rPr>
      <w:rFonts w:ascii="Courier New" w:hAnsi="Courier New" w:cs="Courier New" w:hint="default"/>
    </w:rPr>
  </w:style>
  <w:style w:type="character" w:customStyle="1" w:styleId="ListLabel7">
    <w:name w:val="ListLabel 7"/>
    <w:qFormat/>
    <w:rsid w:val="00490703"/>
    <w:rPr>
      <w:rFonts w:ascii="Courier New" w:hAnsi="Courier New" w:cs="Courier New" w:hint="default"/>
    </w:rPr>
  </w:style>
  <w:style w:type="character" w:customStyle="1" w:styleId="ListLabel8">
    <w:name w:val="ListLabel 8"/>
    <w:qFormat/>
    <w:rsid w:val="00490703"/>
    <w:rPr>
      <w:rFonts w:ascii="Courier New" w:hAnsi="Courier New" w:cs="Courier New" w:hint="default"/>
    </w:rPr>
  </w:style>
  <w:style w:type="character" w:customStyle="1" w:styleId="ListLabel9">
    <w:name w:val="ListLabel 9"/>
    <w:qFormat/>
    <w:rsid w:val="00490703"/>
    <w:rPr>
      <w:rFonts w:ascii="Courier New" w:hAnsi="Courier New" w:cs="Courier New" w:hint="default"/>
    </w:rPr>
  </w:style>
  <w:style w:type="character" w:customStyle="1" w:styleId="ListLabel10">
    <w:name w:val="ListLabel 10"/>
    <w:qFormat/>
    <w:rsid w:val="00490703"/>
    <w:rPr>
      <w:rFonts w:ascii="Courier New" w:hAnsi="Courier New" w:cs="Courier New" w:hint="default"/>
    </w:rPr>
  </w:style>
  <w:style w:type="character" w:customStyle="1" w:styleId="ListLabel11">
    <w:name w:val="ListLabel 11"/>
    <w:qFormat/>
    <w:rsid w:val="00490703"/>
    <w:rPr>
      <w:rFonts w:ascii="Courier New" w:hAnsi="Courier New" w:cs="Courier New" w:hint="default"/>
    </w:rPr>
  </w:style>
  <w:style w:type="character" w:customStyle="1" w:styleId="ListLabel12">
    <w:name w:val="ListLabel 12"/>
    <w:qFormat/>
    <w:rsid w:val="00490703"/>
    <w:rPr>
      <w:rFonts w:ascii="Courier New" w:hAnsi="Courier New" w:cs="Courier New" w:hint="default"/>
    </w:rPr>
  </w:style>
  <w:style w:type="character" w:customStyle="1" w:styleId="ListLabel13">
    <w:name w:val="ListLabel 13"/>
    <w:qFormat/>
    <w:rsid w:val="00490703"/>
    <w:rPr>
      <w:rFonts w:ascii="Courier New" w:hAnsi="Courier New" w:cs="Courier New" w:hint="default"/>
    </w:rPr>
  </w:style>
  <w:style w:type="character" w:customStyle="1" w:styleId="ListLabel14">
    <w:name w:val="ListLabel 14"/>
    <w:qFormat/>
    <w:rsid w:val="00490703"/>
    <w:rPr>
      <w:rFonts w:ascii="Courier New" w:hAnsi="Courier New" w:cs="Courier New" w:hint="default"/>
    </w:rPr>
  </w:style>
  <w:style w:type="character" w:customStyle="1" w:styleId="ListLabel15">
    <w:name w:val="ListLabel 15"/>
    <w:qFormat/>
    <w:rsid w:val="00490703"/>
    <w:rPr>
      <w:rFonts w:ascii="Courier New" w:hAnsi="Courier New" w:cs="Courier New" w:hint="default"/>
    </w:rPr>
  </w:style>
  <w:style w:type="character" w:customStyle="1" w:styleId="ListLabel16">
    <w:name w:val="ListLabel 16"/>
    <w:qFormat/>
    <w:rsid w:val="00490703"/>
    <w:rPr>
      <w:rFonts w:ascii="Courier New" w:hAnsi="Courier New" w:cs="Courier New" w:hint="default"/>
    </w:rPr>
  </w:style>
  <w:style w:type="character" w:customStyle="1" w:styleId="ListLabel17">
    <w:name w:val="ListLabel 17"/>
    <w:qFormat/>
    <w:rsid w:val="00490703"/>
    <w:rPr>
      <w:rFonts w:ascii="Courier New" w:hAnsi="Courier New" w:cs="Courier New" w:hint="default"/>
    </w:rPr>
  </w:style>
  <w:style w:type="character" w:customStyle="1" w:styleId="ListLabel18">
    <w:name w:val="ListLabel 18"/>
    <w:qFormat/>
    <w:rsid w:val="00490703"/>
    <w:rPr>
      <w:rFonts w:ascii="Courier New" w:hAnsi="Courier New" w:cs="Courier New" w:hint="default"/>
    </w:rPr>
  </w:style>
  <w:style w:type="character" w:customStyle="1" w:styleId="ListLabel19">
    <w:name w:val="ListLabel 19"/>
    <w:qFormat/>
    <w:rsid w:val="00490703"/>
    <w:rPr>
      <w:b w:val="0"/>
      <w:bCs w:val="0"/>
    </w:rPr>
  </w:style>
  <w:style w:type="character" w:customStyle="1" w:styleId="ListLabel20">
    <w:name w:val="ListLabel 20"/>
    <w:qFormat/>
    <w:rsid w:val="00490703"/>
    <w:rPr>
      <w:rFonts w:ascii="Times New Roman" w:eastAsia="Times New Roman" w:hAnsi="Times New Roman" w:cs="Times New Roman" w:hint="default"/>
    </w:rPr>
  </w:style>
  <w:style w:type="character" w:customStyle="1" w:styleId="ListLabel21">
    <w:name w:val="ListLabel 21"/>
    <w:qFormat/>
    <w:rsid w:val="00490703"/>
    <w:rPr>
      <w:rFonts w:ascii="Courier New" w:hAnsi="Courier New" w:cs="Courier New" w:hint="default"/>
    </w:rPr>
  </w:style>
  <w:style w:type="character" w:customStyle="1" w:styleId="ListLabel22">
    <w:name w:val="ListLabel 22"/>
    <w:qFormat/>
    <w:rsid w:val="00490703"/>
    <w:rPr>
      <w:rFonts w:ascii="Courier New" w:hAnsi="Courier New" w:cs="Courier New" w:hint="default"/>
    </w:rPr>
  </w:style>
  <w:style w:type="character" w:customStyle="1" w:styleId="ListLabel23">
    <w:name w:val="ListLabel 23"/>
    <w:qFormat/>
    <w:rsid w:val="00490703"/>
    <w:rPr>
      <w:rFonts w:ascii="Courier New" w:hAnsi="Courier New" w:cs="Courier New" w:hint="default"/>
    </w:rPr>
  </w:style>
  <w:style w:type="character" w:customStyle="1" w:styleId="ListLabel24">
    <w:name w:val="ListLabel 24"/>
    <w:qFormat/>
    <w:rsid w:val="00490703"/>
    <w:rPr>
      <w:rFonts w:ascii="Courier New" w:hAnsi="Courier New" w:cs="Courier New" w:hint="default"/>
    </w:rPr>
  </w:style>
  <w:style w:type="character" w:customStyle="1" w:styleId="ListLabel25">
    <w:name w:val="ListLabel 25"/>
    <w:qFormat/>
    <w:rsid w:val="00490703"/>
    <w:rPr>
      <w:rFonts w:ascii="Courier New" w:hAnsi="Courier New" w:cs="Courier New" w:hint="default"/>
    </w:rPr>
  </w:style>
  <w:style w:type="character" w:customStyle="1" w:styleId="ListLabel26">
    <w:name w:val="ListLabel 26"/>
    <w:qFormat/>
    <w:rsid w:val="00490703"/>
    <w:rPr>
      <w:rFonts w:ascii="Courier New" w:hAnsi="Courier New" w:cs="Courier New" w:hint="default"/>
    </w:rPr>
  </w:style>
  <w:style w:type="character" w:customStyle="1" w:styleId="ListLabel27">
    <w:name w:val="ListLabel 27"/>
    <w:qFormat/>
    <w:rsid w:val="00490703"/>
    <w:rPr>
      <w:rFonts w:ascii="Courier New" w:hAnsi="Courier New" w:cs="Courier New" w:hint="default"/>
    </w:rPr>
  </w:style>
  <w:style w:type="character" w:customStyle="1" w:styleId="ListLabel28">
    <w:name w:val="ListLabel 28"/>
    <w:qFormat/>
    <w:rsid w:val="00490703"/>
    <w:rPr>
      <w:rFonts w:ascii="Courier New" w:hAnsi="Courier New" w:cs="Courier New" w:hint="default"/>
    </w:rPr>
  </w:style>
  <w:style w:type="character" w:customStyle="1" w:styleId="aff2">
    <w:name w:val="Символ сноски"/>
    <w:qFormat/>
    <w:rsid w:val="00490703"/>
  </w:style>
  <w:style w:type="character" w:customStyle="1" w:styleId="aff3">
    <w:name w:val="Привязка концевой сноски"/>
    <w:rsid w:val="00490703"/>
    <w:rPr>
      <w:vertAlign w:val="superscript"/>
    </w:rPr>
  </w:style>
  <w:style w:type="character" w:customStyle="1" w:styleId="aff4">
    <w:name w:val="Символы концевой сноски"/>
    <w:qFormat/>
    <w:rsid w:val="00490703"/>
  </w:style>
  <w:style w:type="table" w:styleId="aff5">
    <w:name w:val="Table Grid"/>
    <w:basedOn w:val="a1"/>
    <w:uiPriority w:val="59"/>
    <w:rsid w:val="004907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">
    <w:name w:val="Сетка таблицы1"/>
    <w:basedOn w:val="a1"/>
    <w:next w:val="aff5"/>
    <w:uiPriority w:val="59"/>
    <w:rsid w:val="00B0305C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6837A-975E-4143-B005-F2ED38D6D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1</Pages>
  <Words>4434</Words>
  <Characters>25280</Characters>
  <Application>Microsoft Office Word</Application>
  <DocSecurity>0</DocSecurity>
  <Lines>210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syhareva2020@mail.ru</cp:lastModifiedBy>
  <cp:revision>14</cp:revision>
  <dcterms:created xsi:type="dcterms:W3CDTF">2023-10-02T12:55:00Z</dcterms:created>
  <dcterms:modified xsi:type="dcterms:W3CDTF">2023-10-02T13:12:00Z</dcterms:modified>
</cp:coreProperties>
</file>